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763E5" w14:textId="77777777" w:rsidR="00F604DC" w:rsidRPr="005961E4" w:rsidRDefault="00F604DC" w:rsidP="00B57083">
      <w:pPr>
        <w:pStyle w:val="Title"/>
        <w:rPr>
          <w:color w:val="auto"/>
        </w:rPr>
      </w:pPr>
      <w:r w:rsidRPr="005961E4">
        <w:rPr>
          <w:color w:val="auto"/>
        </w:rPr>
        <w:t>Collgar Community Fund</w:t>
      </w:r>
    </w:p>
    <w:p w14:paraId="77F03D9A" w14:textId="77777777" w:rsidR="00F604DC" w:rsidRPr="005961E4" w:rsidRDefault="00F604DC" w:rsidP="00F604DC">
      <w:pPr>
        <w:spacing w:before="240" w:after="120" w:line="264" w:lineRule="auto"/>
        <w:jc w:val="center"/>
        <w:rPr>
          <w:sz w:val="24"/>
          <w:szCs w:val="24"/>
        </w:rPr>
      </w:pPr>
    </w:p>
    <w:p w14:paraId="56782F0F" w14:textId="77777777" w:rsidR="00F604DC" w:rsidRPr="005961E4" w:rsidRDefault="00A57435" w:rsidP="00B57083">
      <w:pPr>
        <w:pStyle w:val="Title2"/>
        <w:rPr>
          <w:color w:val="auto"/>
          <w:sz w:val="36"/>
          <w:szCs w:val="36"/>
        </w:rPr>
      </w:pPr>
      <w:r w:rsidRPr="005961E4">
        <w:rPr>
          <w:color w:val="auto"/>
          <w:sz w:val="36"/>
          <w:szCs w:val="36"/>
        </w:rPr>
        <w:t>CLOSE-OUT REPORT</w:t>
      </w:r>
    </w:p>
    <w:p w14:paraId="5BB244DD" w14:textId="77777777" w:rsidR="00F604DC" w:rsidRPr="00C01081" w:rsidRDefault="00F604DC" w:rsidP="00F604DC">
      <w:pPr>
        <w:tabs>
          <w:tab w:val="left" w:pos="1701"/>
        </w:tabs>
        <w:spacing w:before="240" w:line="264" w:lineRule="auto"/>
        <w:jc w:val="center"/>
        <w:rPr>
          <w:rFonts w:asciiTheme="majorHAnsi" w:eastAsiaTheme="majorEastAsia" w:hAnsiTheme="majorHAnsi" w:cstheme="majorBidi"/>
          <w:b/>
          <w:caps/>
          <w:color w:val="92D05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1328"/>
        <w:gridCol w:w="1507"/>
        <w:gridCol w:w="1276"/>
      </w:tblGrid>
      <w:tr w:rsidR="002545DD" w:rsidRPr="00F604DC" w14:paraId="0606AB8F" w14:textId="77777777" w:rsidTr="006E152F">
        <w:trPr>
          <w:jc w:val="center"/>
        </w:trPr>
        <w:tc>
          <w:tcPr>
            <w:tcW w:w="2547" w:type="dxa"/>
          </w:tcPr>
          <w:p w14:paraId="6108BA22" w14:textId="77777777" w:rsidR="002545DD" w:rsidRPr="00C01081" w:rsidRDefault="006E152F" w:rsidP="006E152F">
            <w:pPr>
              <w:jc w:val="right"/>
              <w:rPr>
                <w:rFonts w:asciiTheme="majorHAnsi" w:eastAsiaTheme="majorEastAsia" w:hAnsiTheme="majorHAnsi" w:cstheme="majorBidi"/>
                <w:b/>
                <w:caps/>
                <w:color w:val="92D050"/>
                <w:sz w:val="24"/>
                <w:szCs w:val="24"/>
              </w:rPr>
            </w:pPr>
            <w:r w:rsidRPr="00C01081">
              <w:rPr>
                <w:rStyle w:val="Title2Char"/>
                <w:rFonts w:asciiTheme="majorHAnsi" w:hAnsiTheme="majorHAnsi"/>
                <w:color w:val="92D050"/>
              </w:rPr>
              <w:t>Organisation</w:t>
            </w:r>
            <w:r w:rsidR="002545DD" w:rsidRPr="00C01081">
              <w:rPr>
                <w:rStyle w:val="Title2Char"/>
                <w:rFonts w:asciiTheme="majorHAnsi" w:hAnsiTheme="majorHAnsi"/>
                <w:color w:val="92D050"/>
              </w:rPr>
              <w:t xml:space="preserve"> Name:</w:t>
            </w:r>
          </w:p>
        </w:tc>
        <w:tc>
          <w:tcPr>
            <w:tcW w:w="4111" w:type="dxa"/>
            <w:gridSpan w:val="3"/>
          </w:tcPr>
          <w:p w14:paraId="26D9A11D" w14:textId="77777777" w:rsidR="002545DD" w:rsidRPr="002545DD" w:rsidRDefault="002545DD" w:rsidP="00630628">
            <w:pPr>
              <w:rPr>
                <w:rFonts w:asciiTheme="majorHAnsi" w:eastAsiaTheme="majorEastAsia" w:hAnsiTheme="majorHAnsi" w:cstheme="majorBidi"/>
                <w:caps/>
                <w:sz w:val="24"/>
                <w:szCs w:val="24"/>
              </w:rPr>
            </w:pPr>
          </w:p>
        </w:tc>
      </w:tr>
      <w:tr w:rsidR="006E152F" w:rsidRPr="00F604DC" w14:paraId="113DAE23" w14:textId="77777777" w:rsidTr="006E152F">
        <w:trPr>
          <w:jc w:val="center"/>
        </w:trPr>
        <w:tc>
          <w:tcPr>
            <w:tcW w:w="2547" w:type="dxa"/>
          </w:tcPr>
          <w:p w14:paraId="48F02E24" w14:textId="77777777" w:rsidR="006E152F" w:rsidRPr="00C01081" w:rsidRDefault="006E152F" w:rsidP="006E152F">
            <w:pPr>
              <w:jc w:val="right"/>
              <w:rPr>
                <w:rStyle w:val="Title2Char"/>
                <w:rFonts w:asciiTheme="majorHAnsi" w:hAnsiTheme="majorHAnsi"/>
                <w:color w:val="92D050"/>
              </w:rPr>
            </w:pPr>
            <w:r w:rsidRPr="00C01081">
              <w:rPr>
                <w:rStyle w:val="Title2Char"/>
                <w:rFonts w:asciiTheme="majorHAnsi" w:hAnsiTheme="majorHAnsi"/>
                <w:color w:val="92D050"/>
              </w:rPr>
              <w:t>Initiative Name:</w:t>
            </w:r>
          </w:p>
        </w:tc>
        <w:tc>
          <w:tcPr>
            <w:tcW w:w="4111" w:type="dxa"/>
            <w:gridSpan w:val="3"/>
          </w:tcPr>
          <w:p w14:paraId="412706D3" w14:textId="77777777" w:rsidR="006E152F" w:rsidRPr="002545DD" w:rsidRDefault="006E152F" w:rsidP="00630628">
            <w:pPr>
              <w:rPr>
                <w:rFonts w:asciiTheme="majorHAnsi" w:eastAsiaTheme="majorEastAsia" w:hAnsiTheme="majorHAnsi" w:cstheme="majorBidi"/>
                <w:caps/>
                <w:sz w:val="24"/>
                <w:szCs w:val="24"/>
              </w:rPr>
            </w:pPr>
          </w:p>
        </w:tc>
      </w:tr>
      <w:tr w:rsidR="006E152F" w:rsidRPr="00F604DC" w14:paraId="48B5E0BE" w14:textId="77777777" w:rsidTr="006E152F">
        <w:trPr>
          <w:jc w:val="center"/>
        </w:trPr>
        <w:tc>
          <w:tcPr>
            <w:tcW w:w="2547" w:type="dxa"/>
          </w:tcPr>
          <w:p w14:paraId="064E3442" w14:textId="77777777" w:rsidR="006E152F" w:rsidRPr="00C01081" w:rsidRDefault="006E152F" w:rsidP="006E152F">
            <w:pPr>
              <w:jc w:val="right"/>
              <w:rPr>
                <w:rStyle w:val="Title2Char"/>
                <w:rFonts w:asciiTheme="majorHAnsi" w:hAnsiTheme="majorHAnsi"/>
                <w:color w:val="92D050"/>
              </w:rPr>
            </w:pPr>
            <w:r w:rsidRPr="00C01081">
              <w:rPr>
                <w:rStyle w:val="Title2Char"/>
                <w:rFonts w:asciiTheme="majorHAnsi" w:hAnsiTheme="majorHAnsi"/>
                <w:color w:val="92D050"/>
              </w:rPr>
              <w:t xml:space="preserve">Date </w:t>
            </w:r>
            <w:r w:rsidR="00A57435" w:rsidRPr="00C01081">
              <w:rPr>
                <w:rStyle w:val="Title2Char"/>
                <w:rFonts w:asciiTheme="majorHAnsi" w:hAnsiTheme="majorHAnsi"/>
                <w:color w:val="92D050"/>
              </w:rPr>
              <w:t>Completed</w:t>
            </w:r>
            <w:r w:rsidRPr="00C01081">
              <w:rPr>
                <w:rStyle w:val="Title2Char"/>
                <w:rFonts w:asciiTheme="majorHAnsi" w:hAnsiTheme="majorHAnsi"/>
                <w:color w:val="92D050"/>
              </w:rPr>
              <w:t>:</w:t>
            </w:r>
          </w:p>
        </w:tc>
        <w:tc>
          <w:tcPr>
            <w:tcW w:w="4111" w:type="dxa"/>
            <w:gridSpan w:val="3"/>
          </w:tcPr>
          <w:p w14:paraId="01377CA8" w14:textId="77777777" w:rsidR="006E152F" w:rsidRPr="002545DD" w:rsidRDefault="006E152F" w:rsidP="00630628">
            <w:pPr>
              <w:rPr>
                <w:rFonts w:asciiTheme="majorHAnsi" w:eastAsiaTheme="majorEastAsia" w:hAnsiTheme="majorHAnsi" w:cstheme="majorBidi"/>
                <w:caps/>
                <w:sz w:val="24"/>
                <w:szCs w:val="24"/>
              </w:rPr>
            </w:pPr>
          </w:p>
        </w:tc>
      </w:tr>
      <w:tr w:rsidR="002545DD" w:rsidRPr="00F604DC" w14:paraId="1BB84812" w14:textId="77777777" w:rsidTr="006E152F">
        <w:trPr>
          <w:jc w:val="center"/>
        </w:trPr>
        <w:tc>
          <w:tcPr>
            <w:tcW w:w="2547" w:type="dxa"/>
          </w:tcPr>
          <w:p w14:paraId="047BBD35" w14:textId="77777777" w:rsidR="00F604DC" w:rsidRPr="00C01081" w:rsidRDefault="0018228C" w:rsidP="006E152F">
            <w:pPr>
              <w:jc w:val="right"/>
              <w:rPr>
                <w:rStyle w:val="Title2Char"/>
                <w:rFonts w:asciiTheme="majorHAnsi" w:hAnsiTheme="majorHAnsi"/>
                <w:color w:val="92D050"/>
              </w:rPr>
            </w:pPr>
            <w:r w:rsidRPr="00C01081">
              <w:rPr>
                <w:rStyle w:val="Title2Char"/>
                <w:rFonts w:asciiTheme="majorHAnsi" w:hAnsiTheme="majorHAnsi"/>
                <w:color w:val="92D050"/>
              </w:rPr>
              <w:t>Funding Provided</w:t>
            </w:r>
            <w:r w:rsidR="00F604DC" w:rsidRPr="00C01081">
              <w:rPr>
                <w:rStyle w:val="Title2Char"/>
                <w:rFonts w:asciiTheme="majorHAnsi" w:hAnsiTheme="majorHAnsi"/>
                <w:color w:val="92D050"/>
              </w:rPr>
              <w:t>:</w:t>
            </w:r>
          </w:p>
        </w:tc>
        <w:tc>
          <w:tcPr>
            <w:tcW w:w="1328" w:type="dxa"/>
          </w:tcPr>
          <w:p w14:paraId="1A165394" w14:textId="77777777" w:rsidR="00F604DC" w:rsidRPr="00F604DC" w:rsidRDefault="002545DD" w:rsidP="00630628">
            <w:pPr>
              <w:rPr>
                <w:rFonts w:asciiTheme="majorHAnsi" w:eastAsiaTheme="majorEastAsia" w:hAnsiTheme="majorHAnsi" w:cstheme="majorBidi"/>
                <w:b/>
                <w:caps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 </w:t>
            </w:r>
            <w:r w:rsidR="006E152F" w:rsidRPr="00F604DC">
              <w:rPr>
                <w:sz w:val="20"/>
                <w:szCs w:val="20"/>
              </w:rPr>
              <w:sym w:font="Symbol" w:char="F07F"/>
            </w:r>
            <w:r w:rsidR="006E152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Level </w:t>
            </w:r>
            <w:r w:rsidRPr="00F604DC">
              <w:rPr>
                <w:sz w:val="20"/>
                <w:szCs w:val="20"/>
              </w:rPr>
              <w:t>1</w:t>
            </w:r>
            <w:r w:rsidRPr="00F604DC">
              <w:rPr>
                <w:sz w:val="20"/>
                <w:szCs w:val="20"/>
              </w:rPr>
              <w:br/>
            </w:r>
            <w:r w:rsidR="00080000" w:rsidRPr="00080000">
              <w:rPr>
                <w:sz w:val="16"/>
                <w:szCs w:val="16"/>
              </w:rPr>
              <w:t xml:space="preserve"> </w:t>
            </w:r>
            <w:r w:rsidRPr="00080000">
              <w:rPr>
                <w:sz w:val="16"/>
                <w:szCs w:val="16"/>
              </w:rPr>
              <w:t>Up to $2,500</w:t>
            </w:r>
          </w:p>
        </w:tc>
        <w:tc>
          <w:tcPr>
            <w:tcW w:w="1507" w:type="dxa"/>
          </w:tcPr>
          <w:p w14:paraId="65910684" w14:textId="77777777" w:rsidR="00F604DC" w:rsidRPr="00F604DC" w:rsidRDefault="002545DD" w:rsidP="00630628">
            <w:pPr>
              <w:rPr>
                <w:rFonts w:asciiTheme="majorHAnsi" w:eastAsiaTheme="majorEastAsia" w:hAnsiTheme="majorHAnsi" w:cstheme="majorBidi"/>
                <w:b/>
                <w:caps/>
                <w:sz w:val="24"/>
                <w:szCs w:val="24"/>
              </w:rPr>
            </w:pPr>
            <w:r w:rsidRPr="00F604DC">
              <w:rPr>
                <w:sz w:val="20"/>
                <w:szCs w:val="20"/>
              </w:rPr>
              <w:sym w:font="Symbol" w:char="F07F"/>
            </w:r>
            <w:r>
              <w:rPr>
                <w:sz w:val="20"/>
                <w:szCs w:val="20"/>
              </w:rPr>
              <w:t xml:space="preserve"> Level </w:t>
            </w:r>
            <w:r w:rsidRPr="00F604DC">
              <w:rPr>
                <w:sz w:val="20"/>
                <w:szCs w:val="20"/>
              </w:rPr>
              <w:t>2</w:t>
            </w:r>
            <w:r w:rsidRPr="00F604DC">
              <w:rPr>
                <w:sz w:val="20"/>
                <w:szCs w:val="20"/>
              </w:rPr>
              <w:br/>
            </w:r>
            <w:r w:rsidRPr="00080000">
              <w:rPr>
                <w:sz w:val="16"/>
                <w:szCs w:val="16"/>
              </w:rPr>
              <w:t>$2,500 - $10,000</w:t>
            </w:r>
          </w:p>
        </w:tc>
        <w:tc>
          <w:tcPr>
            <w:tcW w:w="1276" w:type="dxa"/>
          </w:tcPr>
          <w:p w14:paraId="07B3E72C" w14:textId="77777777" w:rsidR="00F604DC" w:rsidRPr="00F604DC" w:rsidRDefault="002545DD" w:rsidP="00630628">
            <w:pPr>
              <w:rPr>
                <w:rFonts w:asciiTheme="majorHAnsi" w:eastAsiaTheme="majorEastAsia" w:hAnsiTheme="majorHAnsi" w:cstheme="majorBidi"/>
                <w:b/>
                <w:caps/>
                <w:sz w:val="24"/>
                <w:szCs w:val="24"/>
              </w:rPr>
            </w:pPr>
            <w:r w:rsidRPr="00F604DC">
              <w:rPr>
                <w:sz w:val="20"/>
                <w:szCs w:val="20"/>
              </w:rPr>
              <w:sym w:font="Symbol" w:char="F07F"/>
            </w:r>
            <w:r>
              <w:rPr>
                <w:sz w:val="20"/>
                <w:szCs w:val="20"/>
              </w:rPr>
              <w:t xml:space="preserve"> Level </w:t>
            </w:r>
            <w:r w:rsidRPr="00F604DC">
              <w:rPr>
                <w:sz w:val="20"/>
                <w:szCs w:val="20"/>
              </w:rPr>
              <w:t>3</w:t>
            </w:r>
            <w:r w:rsidRPr="00F604DC">
              <w:rPr>
                <w:sz w:val="20"/>
                <w:szCs w:val="20"/>
              </w:rPr>
              <w:br/>
            </w:r>
            <w:r w:rsidRPr="00080000">
              <w:rPr>
                <w:sz w:val="16"/>
                <w:szCs w:val="16"/>
              </w:rPr>
              <w:t>Over $10,000</w:t>
            </w:r>
          </w:p>
        </w:tc>
      </w:tr>
    </w:tbl>
    <w:p w14:paraId="07B1A027" w14:textId="77777777" w:rsidR="009470F5" w:rsidRDefault="009470F5" w:rsidP="00850396"/>
    <w:p w14:paraId="3DA21B8E" w14:textId="77777777" w:rsidR="00080000" w:rsidRDefault="00080000" w:rsidP="00850396"/>
    <w:p w14:paraId="0F07F2C0" w14:textId="7760E430" w:rsidR="00BC0CAD" w:rsidRDefault="005961E4" w:rsidP="002545DD">
      <w:pPr>
        <w:pStyle w:val="Picture"/>
      </w:pPr>
      <w:r>
        <w:drawing>
          <wp:inline distT="0" distB="0" distL="0" distR="0" wp14:anchorId="5B1EF5AE" wp14:editId="18AD7068">
            <wp:extent cx="4904457" cy="29944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182" cy="300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7343" w14:textId="77777777" w:rsidR="009470F5" w:rsidRDefault="009470F5">
      <w:pPr>
        <w:spacing w:before="0" w:after="160" w:line="259" w:lineRule="auto"/>
      </w:pPr>
      <w:r>
        <w:br w:type="page"/>
      </w:r>
    </w:p>
    <w:p w14:paraId="5C6A9E11" w14:textId="77777777" w:rsidR="004B029D" w:rsidRDefault="004B029D" w:rsidP="00A57435">
      <w:pPr>
        <w:pStyle w:val="Heading1"/>
        <w:sectPr w:rsidR="004B029D" w:rsidSect="009470F5">
          <w:headerReference w:type="default" r:id="rId12"/>
          <w:headerReference w:type="first" r:id="rId13"/>
          <w:pgSz w:w="11906" w:h="16838"/>
          <w:pgMar w:top="720" w:right="720" w:bottom="720" w:left="720" w:header="567" w:footer="567" w:gutter="0"/>
          <w:pgNumType w:start="1"/>
          <w:cols w:space="708"/>
          <w:titlePg/>
          <w:docGrid w:linePitch="360"/>
        </w:sectPr>
      </w:pPr>
    </w:p>
    <w:p w14:paraId="36991BF8" w14:textId="333714CC" w:rsidR="00A70005" w:rsidRPr="00C01081" w:rsidRDefault="000B468C" w:rsidP="00B35083">
      <w:pPr>
        <w:pStyle w:val="Heading1"/>
        <w:ind w:left="0" w:firstLine="0"/>
        <w:rPr>
          <w:color w:val="92D050"/>
        </w:rPr>
      </w:pPr>
      <w:r w:rsidRPr="00C01081">
        <w:rPr>
          <w:color w:val="92D050"/>
        </w:rPr>
        <w:lastRenderedPageBreak/>
        <w:t>Background</w:t>
      </w:r>
    </w:p>
    <w:p w14:paraId="2AD2C6A5" w14:textId="77777777" w:rsidR="000B468C" w:rsidRPr="008B2156" w:rsidRDefault="000B468C" w:rsidP="008B2156">
      <w:pPr>
        <w:pStyle w:val="SubHeading2"/>
      </w:pPr>
      <w:r w:rsidRPr="008B2156">
        <w:t>Detail why you</w:t>
      </w:r>
      <w:r w:rsidR="0018228C">
        <w:t xml:space="preserve"> chose to undertake this 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014BC776" w14:textId="77777777" w:rsidTr="001D6A11">
        <w:tc>
          <w:tcPr>
            <w:tcW w:w="9628" w:type="dxa"/>
          </w:tcPr>
          <w:p w14:paraId="731B81B4" w14:textId="77777777" w:rsidR="001D6A11" w:rsidRDefault="001D6A11" w:rsidP="00487B5E"/>
        </w:tc>
      </w:tr>
      <w:tr w:rsidR="001D6A11" w14:paraId="67A9942C" w14:textId="77777777" w:rsidTr="001D6A11">
        <w:tc>
          <w:tcPr>
            <w:tcW w:w="9628" w:type="dxa"/>
          </w:tcPr>
          <w:p w14:paraId="532FB117" w14:textId="77777777" w:rsidR="001D6A11" w:rsidRDefault="001D6A11" w:rsidP="00487B5E"/>
        </w:tc>
      </w:tr>
      <w:tr w:rsidR="001D6A11" w14:paraId="5BAFD4AB" w14:textId="77777777" w:rsidTr="001D6A11">
        <w:tc>
          <w:tcPr>
            <w:tcW w:w="9628" w:type="dxa"/>
          </w:tcPr>
          <w:p w14:paraId="6FA658F6" w14:textId="77777777" w:rsidR="001D6A11" w:rsidRDefault="001D6A11" w:rsidP="00487B5E"/>
        </w:tc>
      </w:tr>
      <w:tr w:rsidR="001D6A11" w14:paraId="2A33EFB1" w14:textId="77777777" w:rsidTr="001D6A11">
        <w:tc>
          <w:tcPr>
            <w:tcW w:w="9628" w:type="dxa"/>
          </w:tcPr>
          <w:p w14:paraId="037E9557" w14:textId="77777777" w:rsidR="001D6A11" w:rsidRDefault="001D6A11" w:rsidP="00487B5E"/>
        </w:tc>
      </w:tr>
      <w:tr w:rsidR="001D6A11" w14:paraId="18D1A0AC" w14:textId="77777777" w:rsidTr="001D6A11">
        <w:tc>
          <w:tcPr>
            <w:tcW w:w="9628" w:type="dxa"/>
          </w:tcPr>
          <w:p w14:paraId="257F1EE9" w14:textId="77777777" w:rsidR="001D6A11" w:rsidRDefault="001D6A11" w:rsidP="00487B5E"/>
        </w:tc>
      </w:tr>
      <w:tr w:rsidR="001D6A11" w14:paraId="4DCCC48E" w14:textId="77777777" w:rsidTr="001D6A11">
        <w:tc>
          <w:tcPr>
            <w:tcW w:w="9628" w:type="dxa"/>
          </w:tcPr>
          <w:p w14:paraId="3D0D99A9" w14:textId="77777777" w:rsidR="001D6A11" w:rsidRPr="001D6A11" w:rsidRDefault="001D6A11" w:rsidP="00487B5E">
            <w:pPr>
              <w:rPr>
                <w:sz w:val="4"/>
                <w:szCs w:val="4"/>
              </w:rPr>
            </w:pPr>
          </w:p>
        </w:tc>
      </w:tr>
    </w:tbl>
    <w:p w14:paraId="439D6576" w14:textId="77777777" w:rsidR="000B468C" w:rsidRPr="00C01081" w:rsidRDefault="000B468C" w:rsidP="000B468C">
      <w:pPr>
        <w:pStyle w:val="Heading2"/>
        <w:rPr>
          <w:color w:val="92D050"/>
        </w:rPr>
      </w:pPr>
      <w:r w:rsidRPr="00C01081">
        <w:rPr>
          <w:color w:val="92D050"/>
        </w:rPr>
        <w:t>Objectives</w:t>
      </w:r>
    </w:p>
    <w:p w14:paraId="084A2C99" w14:textId="77777777" w:rsidR="000B468C" w:rsidRPr="008B2156" w:rsidRDefault="000B468C" w:rsidP="008B2156">
      <w:pPr>
        <w:pStyle w:val="SubHeading2"/>
      </w:pPr>
      <w:r w:rsidRPr="008B2156">
        <w:t xml:space="preserve">Detail the main objectives for this </w:t>
      </w:r>
      <w:r w:rsidR="0018228C">
        <w:t>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599F1A1F" w14:textId="77777777" w:rsidTr="00FB1F95">
        <w:tc>
          <w:tcPr>
            <w:tcW w:w="9628" w:type="dxa"/>
          </w:tcPr>
          <w:p w14:paraId="209D9D0F" w14:textId="77777777" w:rsidR="001D6A11" w:rsidRDefault="001D6A11" w:rsidP="00FB1F95"/>
        </w:tc>
      </w:tr>
      <w:tr w:rsidR="001D6A11" w14:paraId="435204E5" w14:textId="77777777" w:rsidTr="00FB1F95">
        <w:tc>
          <w:tcPr>
            <w:tcW w:w="9628" w:type="dxa"/>
          </w:tcPr>
          <w:p w14:paraId="47B9F0A7" w14:textId="77777777" w:rsidR="001D6A11" w:rsidRDefault="001D6A11" w:rsidP="00FB1F95"/>
        </w:tc>
      </w:tr>
      <w:tr w:rsidR="001D6A11" w14:paraId="5DCF5FE4" w14:textId="77777777" w:rsidTr="00FB1F95">
        <w:tc>
          <w:tcPr>
            <w:tcW w:w="9628" w:type="dxa"/>
          </w:tcPr>
          <w:p w14:paraId="3C9290F2" w14:textId="77777777" w:rsidR="001D6A11" w:rsidRDefault="001D6A11" w:rsidP="00FB1F95"/>
        </w:tc>
      </w:tr>
      <w:tr w:rsidR="001D6A11" w14:paraId="18D5B0A4" w14:textId="77777777" w:rsidTr="00FB1F95">
        <w:tc>
          <w:tcPr>
            <w:tcW w:w="9628" w:type="dxa"/>
          </w:tcPr>
          <w:p w14:paraId="779E8EB5" w14:textId="77777777" w:rsidR="001D6A11" w:rsidRDefault="001D6A11" w:rsidP="00FB1F95"/>
        </w:tc>
      </w:tr>
      <w:tr w:rsidR="001D6A11" w14:paraId="1239ED01" w14:textId="77777777" w:rsidTr="00FB1F95">
        <w:tc>
          <w:tcPr>
            <w:tcW w:w="9628" w:type="dxa"/>
          </w:tcPr>
          <w:p w14:paraId="58E632DB" w14:textId="77777777" w:rsidR="001D6A11" w:rsidRDefault="001D6A11" w:rsidP="00FB1F95"/>
        </w:tc>
      </w:tr>
      <w:tr w:rsidR="001D6A11" w14:paraId="3D87B385" w14:textId="77777777" w:rsidTr="00FB1F95">
        <w:tc>
          <w:tcPr>
            <w:tcW w:w="9628" w:type="dxa"/>
          </w:tcPr>
          <w:p w14:paraId="5345F2FD" w14:textId="77777777" w:rsidR="001D6A11" w:rsidRPr="001D6A11" w:rsidRDefault="001D6A11" w:rsidP="00FB1F95">
            <w:pPr>
              <w:rPr>
                <w:sz w:val="4"/>
                <w:szCs w:val="4"/>
              </w:rPr>
            </w:pPr>
          </w:p>
        </w:tc>
      </w:tr>
    </w:tbl>
    <w:p w14:paraId="19FEC677" w14:textId="77777777" w:rsidR="002E166B" w:rsidRPr="00C01081" w:rsidRDefault="002E166B" w:rsidP="000B468C">
      <w:pPr>
        <w:pStyle w:val="Heading2"/>
        <w:rPr>
          <w:color w:val="92D050"/>
        </w:rPr>
      </w:pPr>
      <w:r w:rsidRPr="00C01081">
        <w:rPr>
          <w:color w:val="92D050"/>
        </w:rPr>
        <w:t xml:space="preserve">Organisation Details </w:t>
      </w:r>
    </w:p>
    <w:p w14:paraId="5E109234" w14:textId="77777777" w:rsidR="002E166B" w:rsidRPr="008B2156" w:rsidRDefault="002E166B" w:rsidP="008B2156">
      <w:pPr>
        <w:pStyle w:val="SubHeading2"/>
      </w:pPr>
      <w:r w:rsidRPr="008B2156">
        <w:t xml:space="preserve">Provide a summary about your organisatio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09622FDD" w14:textId="77777777" w:rsidTr="00FB1F95">
        <w:tc>
          <w:tcPr>
            <w:tcW w:w="9628" w:type="dxa"/>
          </w:tcPr>
          <w:p w14:paraId="3CC5BFF7" w14:textId="77777777" w:rsidR="001D6A11" w:rsidRDefault="001D6A11" w:rsidP="00FB1F95"/>
        </w:tc>
      </w:tr>
      <w:tr w:rsidR="001D6A11" w14:paraId="353CCBE4" w14:textId="77777777" w:rsidTr="00FB1F95">
        <w:tc>
          <w:tcPr>
            <w:tcW w:w="9628" w:type="dxa"/>
          </w:tcPr>
          <w:p w14:paraId="16D2EF8E" w14:textId="77777777" w:rsidR="001D6A11" w:rsidRDefault="001D6A11" w:rsidP="00FB1F95"/>
        </w:tc>
      </w:tr>
      <w:tr w:rsidR="001D6A11" w14:paraId="16AA289C" w14:textId="77777777" w:rsidTr="00FB1F95">
        <w:tc>
          <w:tcPr>
            <w:tcW w:w="9628" w:type="dxa"/>
          </w:tcPr>
          <w:p w14:paraId="7866B13B" w14:textId="77777777" w:rsidR="001D6A11" w:rsidRDefault="001D6A11" w:rsidP="00FB1F95"/>
        </w:tc>
      </w:tr>
      <w:tr w:rsidR="001D6A11" w14:paraId="17A89410" w14:textId="77777777" w:rsidTr="00FB1F95">
        <w:tc>
          <w:tcPr>
            <w:tcW w:w="9628" w:type="dxa"/>
          </w:tcPr>
          <w:p w14:paraId="18E4AC09" w14:textId="77777777" w:rsidR="001D6A11" w:rsidRDefault="001D6A11" w:rsidP="00FB1F95"/>
        </w:tc>
      </w:tr>
      <w:tr w:rsidR="001D6A11" w14:paraId="23266355" w14:textId="77777777" w:rsidTr="00FB1F95">
        <w:tc>
          <w:tcPr>
            <w:tcW w:w="9628" w:type="dxa"/>
          </w:tcPr>
          <w:p w14:paraId="3944E588" w14:textId="77777777" w:rsidR="001D6A11" w:rsidRDefault="001D6A11" w:rsidP="00FB1F95"/>
        </w:tc>
      </w:tr>
      <w:tr w:rsidR="001D6A11" w14:paraId="082FD45A" w14:textId="77777777" w:rsidTr="00FB1F95">
        <w:tc>
          <w:tcPr>
            <w:tcW w:w="9628" w:type="dxa"/>
          </w:tcPr>
          <w:p w14:paraId="12BD6DF4" w14:textId="77777777" w:rsidR="001D6A11" w:rsidRPr="001D6A11" w:rsidRDefault="001D6A11" w:rsidP="00FB1F95">
            <w:pPr>
              <w:rPr>
                <w:sz w:val="4"/>
                <w:szCs w:val="4"/>
              </w:rPr>
            </w:pPr>
          </w:p>
        </w:tc>
      </w:tr>
    </w:tbl>
    <w:p w14:paraId="2DF248B4" w14:textId="77777777" w:rsidR="000B468C" w:rsidRPr="00C01081" w:rsidRDefault="000B468C" w:rsidP="000B468C">
      <w:pPr>
        <w:pStyle w:val="Heading2"/>
        <w:rPr>
          <w:color w:val="92D050"/>
        </w:rPr>
      </w:pPr>
      <w:r w:rsidRPr="00C01081">
        <w:rPr>
          <w:color w:val="92D050"/>
        </w:rPr>
        <w:t>Other Partners and Supporters</w:t>
      </w:r>
    </w:p>
    <w:p w14:paraId="42DBEA39" w14:textId="77777777" w:rsidR="000B468C" w:rsidRPr="008B2156" w:rsidRDefault="000B468C" w:rsidP="008B2156">
      <w:pPr>
        <w:pStyle w:val="SubHeading2"/>
      </w:pPr>
      <w:r w:rsidRPr="008B2156">
        <w:t xml:space="preserve">List any other corporate partners or supporters of this </w:t>
      </w:r>
      <w:r w:rsidR="0018228C">
        <w:t>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0C9C7805" w14:textId="77777777" w:rsidTr="00FB1F95">
        <w:tc>
          <w:tcPr>
            <w:tcW w:w="9628" w:type="dxa"/>
          </w:tcPr>
          <w:p w14:paraId="09B55577" w14:textId="77777777" w:rsidR="001D6A11" w:rsidRDefault="001D6A11" w:rsidP="00FB1F95"/>
        </w:tc>
      </w:tr>
      <w:tr w:rsidR="001D6A11" w14:paraId="64422E1A" w14:textId="77777777" w:rsidTr="00FB1F95">
        <w:tc>
          <w:tcPr>
            <w:tcW w:w="9628" w:type="dxa"/>
          </w:tcPr>
          <w:p w14:paraId="69B51DB9" w14:textId="77777777" w:rsidR="001D6A11" w:rsidRDefault="001D6A11" w:rsidP="00FB1F95"/>
        </w:tc>
      </w:tr>
      <w:tr w:rsidR="001D6A11" w14:paraId="55AF1DF2" w14:textId="77777777" w:rsidTr="00FB1F95">
        <w:tc>
          <w:tcPr>
            <w:tcW w:w="9628" w:type="dxa"/>
          </w:tcPr>
          <w:p w14:paraId="59EF8ADD" w14:textId="77777777" w:rsidR="001D6A11" w:rsidRDefault="001D6A11" w:rsidP="00FB1F95"/>
        </w:tc>
      </w:tr>
      <w:tr w:rsidR="001D6A11" w14:paraId="7880C86B" w14:textId="77777777" w:rsidTr="00FB1F95">
        <w:tc>
          <w:tcPr>
            <w:tcW w:w="9628" w:type="dxa"/>
          </w:tcPr>
          <w:p w14:paraId="3A1CA8B4" w14:textId="77777777" w:rsidR="001D6A11" w:rsidRDefault="001D6A11" w:rsidP="00FB1F95"/>
        </w:tc>
      </w:tr>
      <w:tr w:rsidR="001D6A11" w14:paraId="2DD66AB8" w14:textId="77777777" w:rsidTr="001D6A11">
        <w:tc>
          <w:tcPr>
            <w:tcW w:w="9628" w:type="dxa"/>
            <w:tcBorders>
              <w:bottom w:val="single" w:sz="4" w:space="0" w:color="auto"/>
            </w:tcBorders>
          </w:tcPr>
          <w:p w14:paraId="7F95B890" w14:textId="77777777" w:rsidR="001D6A11" w:rsidRDefault="001D6A11" w:rsidP="00FB1F95"/>
        </w:tc>
      </w:tr>
    </w:tbl>
    <w:p w14:paraId="55322702" w14:textId="77777777" w:rsidR="000B468C" w:rsidRPr="00C01081" w:rsidRDefault="0018228C" w:rsidP="000B468C">
      <w:pPr>
        <w:pStyle w:val="Heading1"/>
        <w:rPr>
          <w:color w:val="92D050"/>
        </w:rPr>
      </w:pPr>
      <w:r w:rsidRPr="00C01081">
        <w:rPr>
          <w:color w:val="92D050"/>
        </w:rPr>
        <w:t xml:space="preserve">Initiative </w:t>
      </w:r>
      <w:r w:rsidR="00A91E18" w:rsidRPr="00C01081">
        <w:rPr>
          <w:color w:val="92D050"/>
        </w:rPr>
        <w:t>Details</w:t>
      </w:r>
    </w:p>
    <w:p w14:paraId="000F5F35" w14:textId="77777777" w:rsidR="00A91E18" w:rsidRPr="00C01081" w:rsidRDefault="005A6B9F" w:rsidP="00A91E18">
      <w:pPr>
        <w:pStyle w:val="Heading2"/>
        <w:rPr>
          <w:color w:val="92D050"/>
        </w:rPr>
      </w:pPr>
      <w:r w:rsidRPr="00C01081">
        <w:rPr>
          <w:color w:val="92D050"/>
        </w:rPr>
        <w:t>Activities</w:t>
      </w:r>
    </w:p>
    <w:p w14:paraId="68C421CF" w14:textId="77777777" w:rsidR="000B468C" w:rsidRPr="008B2156" w:rsidRDefault="000B468C" w:rsidP="008B2156">
      <w:pPr>
        <w:pStyle w:val="SubHeading2"/>
      </w:pPr>
      <w:r w:rsidRPr="008B2156">
        <w:t>Detail activities undertaken as part of the</w:t>
      </w:r>
      <w:r w:rsidR="0018228C">
        <w:t xml:space="preserve"> 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2CF72DF9" w14:textId="77777777" w:rsidTr="00FB1F95">
        <w:tc>
          <w:tcPr>
            <w:tcW w:w="9628" w:type="dxa"/>
          </w:tcPr>
          <w:p w14:paraId="4751ECD3" w14:textId="77777777" w:rsidR="001D6A11" w:rsidRDefault="001D6A11" w:rsidP="00FB1F95"/>
        </w:tc>
      </w:tr>
      <w:tr w:rsidR="001D6A11" w14:paraId="4BC1CD51" w14:textId="77777777" w:rsidTr="00FB1F95">
        <w:tc>
          <w:tcPr>
            <w:tcW w:w="9628" w:type="dxa"/>
          </w:tcPr>
          <w:p w14:paraId="21AB82B3" w14:textId="77777777" w:rsidR="001D6A11" w:rsidRDefault="001D6A11" w:rsidP="00FB1F95"/>
        </w:tc>
      </w:tr>
      <w:tr w:rsidR="001D6A11" w14:paraId="2A5BAA77" w14:textId="77777777" w:rsidTr="00FB1F95">
        <w:tc>
          <w:tcPr>
            <w:tcW w:w="9628" w:type="dxa"/>
          </w:tcPr>
          <w:p w14:paraId="64EE706B" w14:textId="77777777" w:rsidR="001D6A11" w:rsidRDefault="001D6A11" w:rsidP="00FB1F95"/>
        </w:tc>
      </w:tr>
      <w:tr w:rsidR="001D6A11" w14:paraId="44063B1D" w14:textId="77777777" w:rsidTr="00FB1F95">
        <w:tc>
          <w:tcPr>
            <w:tcW w:w="9628" w:type="dxa"/>
          </w:tcPr>
          <w:p w14:paraId="19A758CC" w14:textId="77777777" w:rsidR="001D6A11" w:rsidRDefault="001D6A11" w:rsidP="00FB1F95"/>
        </w:tc>
      </w:tr>
      <w:tr w:rsidR="001D6A11" w14:paraId="0408FF42" w14:textId="77777777" w:rsidTr="00FB1F95">
        <w:tc>
          <w:tcPr>
            <w:tcW w:w="9628" w:type="dxa"/>
          </w:tcPr>
          <w:p w14:paraId="3E16996F" w14:textId="77777777" w:rsidR="001D6A11" w:rsidRDefault="001D6A11" w:rsidP="00FB1F95"/>
        </w:tc>
      </w:tr>
      <w:tr w:rsidR="001D6A11" w14:paraId="5F382CFB" w14:textId="77777777" w:rsidTr="00FB1F95">
        <w:tc>
          <w:tcPr>
            <w:tcW w:w="9628" w:type="dxa"/>
          </w:tcPr>
          <w:p w14:paraId="683548D6" w14:textId="77777777" w:rsidR="001D6A11" w:rsidRPr="001D6A11" w:rsidRDefault="001D6A11" w:rsidP="00FB1F95">
            <w:pPr>
              <w:rPr>
                <w:sz w:val="4"/>
                <w:szCs w:val="4"/>
              </w:rPr>
            </w:pPr>
          </w:p>
        </w:tc>
      </w:tr>
    </w:tbl>
    <w:p w14:paraId="092280F7" w14:textId="77777777" w:rsidR="000B468C" w:rsidRPr="00C01081" w:rsidRDefault="000B468C" w:rsidP="000B468C">
      <w:pPr>
        <w:pStyle w:val="Heading2"/>
        <w:rPr>
          <w:color w:val="92D050"/>
        </w:rPr>
      </w:pPr>
      <w:r w:rsidRPr="00C01081">
        <w:rPr>
          <w:color w:val="92D050"/>
        </w:rPr>
        <w:t>Highlights</w:t>
      </w:r>
    </w:p>
    <w:p w14:paraId="0BBA26CD" w14:textId="77777777" w:rsidR="000B468C" w:rsidRPr="008B2156" w:rsidRDefault="000B468C" w:rsidP="008B2156">
      <w:pPr>
        <w:pStyle w:val="SubHeading2"/>
      </w:pPr>
      <w:r w:rsidRPr="008B2156">
        <w:t>Detail any specific high</w:t>
      </w:r>
      <w:r w:rsidR="0018228C">
        <w:t>lights that occurred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691A706E" w14:textId="77777777" w:rsidTr="00FB1F95">
        <w:tc>
          <w:tcPr>
            <w:tcW w:w="9628" w:type="dxa"/>
          </w:tcPr>
          <w:p w14:paraId="7F6F3A3F" w14:textId="77777777" w:rsidR="001D6A11" w:rsidRDefault="001D6A11" w:rsidP="00FB1F95"/>
        </w:tc>
      </w:tr>
      <w:tr w:rsidR="001D6A11" w14:paraId="6D1F35E5" w14:textId="77777777" w:rsidTr="00FB1F95">
        <w:tc>
          <w:tcPr>
            <w:tcW w:w="9628" w:type="dxa"/>
          </w:tcPr>
          <w:p w14:paraId="36581B61" w14:textId="77777777" w:rsidR="001D6A11" w:rsidRDefault="001D6A11" w:rsidP="00FB1F95"/>
        </w:tc>
      </w:tr>
      <w:tr w:rsidR="001D6A11" w14:paraId="443EBB13" w14:textId="77777777" w:rsidTr="00FB1F95">
        <w:tc>
          <w:tcPr>
            <w:tcW w:w="9628" w:type="dxa"/>
          </w:tcPr>
          <w:p w14:paraId="61639457" w14:textId="77777777" w:rsidR="001D6A11" w:rsidRDefault="001D6A11" w:rsidP="00FB1F95"/>
        </w:tc>
      </w:tr>
      <w:tr w:rsidR="001D6A11" w14:paraId="30C38EBD" w14:textId="77777777" w:rsidTr="00FB1F95">
        <w:tc>
          <w:tcPr>
            <w:tcW w:w="9628" w:type="dxa"/>
          </w:tcPr>
          <w:p w14:paraId="359BB034" w14:textId="77777777" w:rsidR="001D6A11" w:rsidRDefault="001D6A11" w:rsidP="00FB1F95"/>
        </w:tc>
      </w:tr>
      <w:tr w:rsidR="001D6A11" w14:paraId="2CB64B72" w14:textId="77777777" w:rsidTr="00FB1F95">
        <w:tc>
          <w:tcPr>
            <w:tcW w:w="9628" w:type="dxa"/>
          </w:tcPr>
          <w:p w14:paraId="5947A5F3" w14:textId="77777777" w:rsidR="001D6A11" w:rsidRDefault="001D6A11" w:rsidP="00FB1F95"/>
        </w:tc>
      </w:tr>
      <w:tr w:rsidR="001D6A11" w14:paraId="0B74AADA" w14:textId="77777777" w:rsidTr="00FB1F95">
        <w:tc>
          <w:tcPr>
            <w:tcW w:w="9628" w:type="dxa"/>
          </w:tcPr>
          <w:p w14:paraId="68792B07" w14:textId="77777777" w:rsidR="001D6A11" w:rsidRPr="001D6A11" w:rsidRDefault="001D6A11" w:rsidP="00FB1F95">
            <w:pPr>
              <w:rPr>
                <w:sz w:val="4"/>
                <w:szCs w:val="4"/>
              </w:rPr>
            </w:pPr>
          </w:p>
        </w:tc>
      </w:tr>
    </w:tbl>
    <w:p w14:paraId="15CB119D" w14:textId="77777777" w:rsidR="000B468C" w:rsidRPr="00C01081" w:rsidRDefault="0018228C" w:rsidP="00A91E18">
      <w:pPr>
        <w:pStyle w:val="Heading2"/>
        <w:rPr>
          <w:color w:val="92D050"/>
        </w:rPr>
      </w:pPr>
      <w:r w:rsidRPr="00C01081">
        <w:rPr>
          <w:color w:val="92D050"/>
        </w:rPr>
        <w:t>Bene</w:t>
      </w:r>
      <w:r w:rsidR="005A6B9F" w:rsidRPr="00C01081">
        <w:rPr>
          <w:color w:val="92D050"/>
        </w:rPr>
        <w:t>fits</w:t>
      </w:r>
    </w:p>
    <w:p w14:paraId="2A6F7227" w14:textId="77777777" w:rsidR="000B468C" w:rsidRPr="008B2156" w:rsidRDefault="0012373A" w:rsidP="008B2156">
      <w:pPr>
        <w:pStyle w:val="SubHeading2"/>
      </w:pPr>
      <w:r w:rsidRPr="008B2156">
        <w:t xml:space="preserve">Detail the </w:t>
      </w:r>
      <w:r w:rsidR="000B468C" w:rsidRPr="008B2156">
        <w:t xml:space="preserve">main </w:t>
      </w:r>
      <w:r w:rsidR="005A6B9F">
        <w:t xml:space="preserve">benefits </w:t>
      </w:r>
      <w:r w:rsidR="000B468C" w:rsidRPr="008B2156">
        <w:t>from the</w:t>
      </w:r>
      <w:r w:rsidR="0018228C">
        <w:t xml:space="preserve"> 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5B844634" w14:textId="77777777" w:rsidTr="00FB1F95">
        <w:tc>
          <w:tcPr>
            <w:tcW w:w="9628" w:type="dxa"/>
          </w:tcPr>
          <w:p w14:paraId="107B0BE7" w14:textId="77777777" w:rsidR="001D6A11" w:rsidRDefault="001D6A11" w:rsidP="00FB1F95"/>
        </w:tc>
      </w:tr>
      <w:tr w:rsidR="001D6A11" w14:paraId="3F04FC0B" w14:textId="77777777" w:rsidTr="00FB1F95">
        <w:tc>
          <w:tcPr>
            <w:tcW w:w="9628" w:type="dxa"/>
          </w:tcPr>
          <w:p w14:paraId="7C8615F3" w14:textId="77777777" w:rsidR="001D6A11" w:rsidRDefault="001D6A11" w:rsidP="00FB1F95"/>
        </w:tc>
      </w:tr>
      <w:tr w:rsidR="001D6A11" w14:paraId="456309D8" w14:textId="77777777" w:rsidTr="00FB1F95">
        <w:tc>
          <w:tcPr>
            <w:tcW w:w="9628" w:type="dxa"/>
          </w:tcPr>
          <w:p w14:paraId="3D461A12" w14:textId="77777777" w:rsidR="001D6A11" w:rsidRDefault="001D6A11" w:rsidP="00FB1F95"/>
        </w:tc>
      </w:tr>
      <w:tr w:rsidR="001D6A11" w14:paraId="7DD02D4D" w14:textId="77777777" w:rsidTr="00FB1F95">
        <w:tc>
          <w:tcPr>
            <w:tcW w:w="9628" w:type="dxa"/>
          </w:tcPr>
          <w:p w14:paraId="037D6D21" w14:textId="77777777" w:rsidR="001D6A11" w:rsidRDefault="001D6A11" w:rsidP="00FB1F95"/>
        </w:tc>
      </w:tr>
      <w:tr w:rsidR="001D6A11" w14:paraId="253FBA6C" w14:textId="77777777" w:rsidTr="00FB1F95">
        <w:tc>
          <w:tcPr>
            <w:tcW w:w="9628" w:type="dxa"/>
          </w:tcPr>
          <w:p w14:paraId="3666EA85" w14:textId="77777777" w:rsidR="001D6A11" w:rsidRDefault="001D6A11" w:rsidP="00FB1F95"/>
        </w:tc>
      </w:tr>
      <w:tr w:rsidR="001D6A11" w14:paraId="533EF13D" w14:textId="77777777" w:rsidTr="00FB1F95">
        <w:tc>
          <w:tcPr>
            <w:tcW w:w="9628" w:type="dxa"/>
          </w:tcPr>
          <w:p w14:paraId="18DF8D5D" w14:textId="77777777" w:rsidR="001D6A11" w:rsidRPr="001D6A11" w:rsidRDefault="001D6A11" w:rsidP="00FB1F95">
            <w:pPr>
              <w:rPr>
                <w:sz w:val="4"/>
                <w:szCs w:val="4"/>
              </w:rPr>
            </w:pPr>
          </w:p>
        </w:tc>
      </w:tr>
    </w:tbl>
    <w:p w14:paraId="30B9A3CD" w14:textId="77777777" w:rsidR="000B468C" w:rsidRPr="00C01081" w:rsidRDefault="000B468C" w:rsidP="0012373A">
      <w:pPr>
        <w:pStyle w:val="Heading2"/>
        <w:rPr>
          <w:color w:val="92D050"/>
        </w:rPr>
      </w:pPr>
      <w:r w:rsidRPr="00C01081">
        <w:rPr>
          <w:color w:val="92D050"/>
        </w:rPr>
        <w:t>Future</w:t>
      </w:r>
    </w:p>
    <w:p w14:paraId="5CCDC5DD" w14:textId="77777777" w:rsidR="000B468C" w:rsidRPr="008B2156" w:rsidRDefault="0012373A" w:rsidP="008B2156">
      <w:pPr>
        <w:pStyle w:val="SubHeading2"/>
      </w:pPr>
      <w:r w:rsidRPr="008B2156">
        <w:t>Detail any future activities planned for</w:t>
      </w:r>
      <w:r w:rsidR="0018228C">
        <w:t xml:space="preserve"> this initiative</w:t>
      </w:r>
      <w:r w:rsidRPr="008B215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D6A11" w14:paraId="1310A5B8" w14:textId="77777777" w:rsidTr="00FB1F95">
        <w:tc>
          <w:tcPr>
            <w:tcW w:w="9628" w:type="dxa"/>
          </w:tcPr>
          <w:p w14:paraId="5D2C99AF" w14:textId="77777777" w:rsidR="001D6A11" w:rsidRDefault="001D6A11" w:rsidP="00FB1F95"/>
        </w:tc>
      </w:tr>
      <w:tr w:rsidR="001D6A11" w14:paraId="516E2609" w14:textId="77777777" w:rsidTr="00FB1F95">
        <w:tc>
          <w:tcPr>
            <w:tcW w:w="9628" w:type="dxa"/>
          </w:tcPr>
          <w:p w14:paraId="00B240D7" w14:textId="77777777" w:rsidR="001D6A11" w:rsidRDefault="001D6A11" w:rsidP="00FB1F95"/>
        </w:tc>
      </w:tr>
      <w:tr w:rsidR="001D6A11" w14:paraId="2852356B" w14:textId="77777777" w:rsidTr="00FB1F95">
        <w:tc>
          <w:tcPr>
            <w:tcW w:w="9628" w:type="dxa"/>
          </w:tcPr>
          <w:p w14:paraId="09B60E60" w14:textId="77777777" w:rsidR="001D6A11" w:rsidRDefault="001D6A11" w:rsidP="00FB1F95"/>
        </w:tc>
      </w:tr>
      <w:tr w:rsidR="001D6A11" w14:paraId="2185DE4F" w14:textId="77777777" w:rsidTr="00FB1F95">
        <w:tc>
          <w:tcPr>
            <w:tcW w:w="9628" w:type="dxa"/>
          </w:tcPr>
          <w:p w14:paraId="74D81AB7" w14:textId="77777777" w:rsidR="001D6A11" w:rsidRDefault="001D6A11" w:rsidP="00FB1F95"/>
        </w:tc>
      </w:tr>
      <w:tr w:rsidR="001D6A11" w14:paraId="658E4590" w14:textId="77777777" w:rsidTr="00FB1F95">
        <w:tc>
          <w:tcPr>
            <w:tcW w:w="9628" w:type="dxa"/>
            <w:tcBorders>
              <w:bottom w:val="single" w:sz="4" w:space="0" w:color="auto"/>
            </w:tcBorders>
          </w:tcPr>
          <w:p w14:paraId="27AE520B" w14:textId="77777777" w:rsidR="001D6A11" w:rsidRDefault="001D6A11" w:rsidP="00FB1F95"/>
        </w:tc>
      </w:tr>
    </w:tbl>
    <w:p w14:paraId="1E0F8FCA" w14:textId="77777777" w:rsidR="00A91E18" w:rsidRDefault="00A91E18" w:rsidP="00A91E18">
      <w:pPr>
        <w:keepLines w:val="0"/>
        <w:spacing w:before="0" w:after="160" w:line="259" w:lineRule="auto"/>
        <w:rPr>
          <w:rFonts w:eastAsiaTheme="majorEastAsia" w:cstheme="majorBidi"/>
          <w:b/>
          <w:caps/>
          <w:color w:val="287DBE"/>
          <w:sz w:val="20"/>
          <w:szCs w:val="20"/>
        </w:rPr>
      </w:pPr>
    </w:p>
    <w:p w14:paraId="560BF021" w14:textId="77777777" w:rsidR="0012373A" w:rsidRPr="00C01081" w:rsidRDefault="0012373A" w:rsidP="0012373A">
      <w:pPr>
        <w:pStyle w:val="Heading1"/>
        <w:rPr>
          <w:color w:val="92D050"/>
        </w:rPr>
      </w:pPr>
      <w:r w:rsidRPr="00C01081">
        <w:rPr>
          <w:color w:val="92D050"/>
        </w:rPr>
        <w:t>Supporting Documentation</w:t>
      </w:r>
    </w:p>
    <w:p w14:paraId="2D33C752" w14:textId="77777777" w:rsidR="001621A6" w:rsidRDefault="001621A6" w:rsidP="001621A6">
      <w:pPr>
        <w:pStyle w:val="SubHeading2"/>
      </w:pPr>
      <w:r>
        <w:t>Please attach to your email:</w:t>
      </w:r>
    </w:p>
    <w:p w14:paraId="23080139" w14:textId="77777777" w:rsidR="0012373A" w:rsidRPr="00C01081" w:rsidRDefault="0012373A" w:rsidP="0012373A">
      <w:pPr>
        <w:pStyle w:val="Heading2"/>
        <w:rPr>
          <w:color w:val="92D050"/>
        </w:rPr>
      </w:pPr>
      <w:r w:rsidRPr="00C01081">
        <w:rPr>
          <w:color w:val="92D050"/>
        </w:rPr>
        <w:t>Photographs</w:t>
      </w:r>
    </w:p>
    <w:p w14:paraId="0523BC61" w14:textId="00E8518B" w:rsidR="0012373A" w:rsidRPr="008B2156" w:rsidRDefault="0012373A" w:rsidP="001621A6">
      <w:pPr>
        <w:pStyle w:val="SubHeading2"/>
        <w:numPr>
          <w:ilvl w:val="0"/>
          <w:numId w:val="16"/>
        </w:numPr>
      </w:pPr>
      <w:r w:rsidRPr="008B2156">
        <w:t xml:space="preserve">photographs taken before, during and after the </w:t>
      </w:r>
      <w:r w:rsidR="0018228C">
        <w:t>initiative</w:t>
      </w:r>
      <w:r w:rsidRPr="008B2156">
        <w:t>.</w:t>
      </w:r>
    </w:p>
    <w:p w14:paraId="46FE9274" w14:textId="4D6BCF81" w:rsidR="00A91E18" w:rsidRPr="007E5CDB" w:rsidRDefault="00A91E18" w:rsidP="00A91E18">
      <w:pPr>
        <w:jc w:val="center"/>
      </w:pPr>
    </w:p>
    <w:p w14:paraId="11E7C559" w14:textId="72B433A2" w:rsidR="0012373A" w:rsidRPr="00C01081" w:rsidRDefault="00503686" w:rsidP="00330EAA">
      <w:pPr>
        <w:pStyle w:val="Title2"/>
        <w:jc w:val="left"/>
        <w:rPr>
          <w:rFonts w:ascii="Arial" w:hAnsi="Arial" w:cs="Arial"/>
          <w:b/>
          <w:bCs/>
          <w:color w:val="92D050"/>
          <w:sz w:val="20"/>
          <w:szCs w:val="20"/>
        </w:rPr>
      </w:pPr>
      <w:r w:rsidRPr="00C01081">
        <w:rPr>
          <w:rFonts w:ascii="Arial" w:hAnsi="Arial" w:cs="Arial"/>
          <w:b/>
          <w:bCs/>
          <w:color w:val="92D050"/>
          <w:sz w:val="20"/>
          <w:szCs w:val="20"/>
        </w:rPr>
        <w:t>MEDIA ARTICLES</w:t>
      </w:r>
    </w:p>
    <w:p w14:paraId="038A998A" w14:textId="77777777" w:rsidR="0012373A" w:rsidRPr="008B2156" w:rsidRDefault="0012373A" w:rsidP="001621A6">
      <w:pPr>
        <w:pStyle w:val="SubHeading2"/>
        <w:numPr>
          <w:ilvl w:val="0"/>
          <w:numId w:val="16"/>
        </w:numPr>
      </w:pPr>
      <w:r w:rsidRPr="008B2156">
        <w:t xml:space="preserve">Add any newspaper, magazine or social media articles about the </w:t>
      </w:r>
      <w:r w:rsidR="0018228C">
        <w:t>initiative</w:t>
      </w:r>
      <w:r w:rsidRPr="008B2156">
        <w:t>.</w:t>
      </w:r>
    </w:p>
    <w:p w14:paraId="2AB6E443" w14:textId="77777777" w:rsidR="0012373A" w:rsidRPr="00C01081" w:rsidRDefault="0012373A" w:rsidP="0012373A">
      <w:pPr>
        <w:pStyle w:val="Heading2"/>
        <w:rPr>
          <w:color w:val="92D050"/>
        </w:rPr>
      </w:pPr>
      <w:r w:rsidRPr="00C01081">
        <w:rPr>
          <w:color w:val="92D050"/>
        </w:rPr>
        <w:t>Letters of Recognition</w:t>
      </w:r>
    </w:p>
    <w:p w14:paraId="455FA632" w14:textId="77777777" w:rsidR="0012373A" w:rsidRPr="008B2156" w:rsidRDefault="00A91E18" w:rsidP="001621A6">
      <w:pPr>
        <w:pStyle w:val="SubHeading2"/>
        <w:numPr>
          <w:ilvl w:val="0"/>
          <w:numId w:val="16"/>
        </w:numPr>
      </w:pPr>
      <w:r>
        <w:t>Attach any letters of</w:t>
      </w:r>
      <w:r w:rsidR="0012373A" w:rsidRPr="008B2156">
        <w:t xml:space="preserve"> recognition or other responses to the </w:t>
      </w:r>
      <w:r w:rsidR="0018228C">
        <w:t>initiative</w:t>
      </w:r>
      <w:r w:rsidR="0012373A" w:rsidRPr="008B2156">
        <w:t>.</w:t>
      </w:r>
    </w:p>
    <w:p w14:paraId="0177AD6D" w14:textId="77777777" w:rsidR="00A91E18" w:rsidRPr="00C01081" w:rsidRDefault="002F33FD" w:rsidP="00A91E18">
      <w:pPr>
        <w:pStyle w:val="Heading2"/>
        <w:rPr>
          <w:color w:val="92D050"/>
        </w:rPr>
      </w:pPr>
      <w:r w:rsidRPr="00C01081">
        <w:rPr>
          <w:color w:val="92D050"/>
        </w:rPr>
        <w:t>FINANCIAL</w:t>
      </w:r>
      <w:r w:rsidR="00A91E18" w:rsidRPr="00C01081">
        <w:rPr>
          <w:color w:val="92D050"/>
        </w:rPr>
        <w:t xml:space="preserve"> Statements </w:t>
      </w:r>
    </w:p>
    <w:p w14:paraId="6744D93B" w14:textId="632598DF" w:rsidR="001970AB" w:rsidRDefault="00A91E18" w:rsidP="001621A6">
      <w:pPr>
        <w:pStyle w:val="SubHeading2"/>
        <w:numPr>
          <w:ilvl w:val="0"/>
          <w:numId w:val="16"/>
        </w:numPr>
      </w:pPr>
      <w:r>
        <w:t xml:space="preserve">Attach </w:t>
      </w:r>
      <w:r w:rsidRPr="008B2156">
        <w:t xml:space="preserve">a financial statement detailing how the funds were utilised and attach receipts and invoices to support this statement where possible (this may be requested). </w:t>
      </w:r>
    </w:p>
    <w:p w14:paraId="5A81A056" w14:textId="102DB9A8" w:rsidR="00B35083" w:rsidRPr="00C01081" w:rsidRDefault="00B35083" w:rsidP="00B35083">
      <w:pPr>
        <w:pStyle w:val="Heading1"/>
        <w:rPr>
          <w:color w:val="92D050"/>
        </w:rPr>
      </w:pPr>
      <w:r w:rsidRPr="00C01081">
        <w:rPr>
          <w:color w:val="92D050"/>
        </w:rPr>
        <w:t>thank you</w:t>
      </w:r>
    </w:p>
    <w:p w14:paraId="39F0EAF2" w14:textId="08B2CCA3" w:rsidR="00B35083" w:rsidRPr="00B35083" w:rsidRDefault="00B35083" w:rsidP="00B35083">
      <w:pPr>
        <w:rPr>
          <w:i/>
          <w:color w:val="595959"/>
        </w:rPr>
      </w:pPr>
      <w:r w:rsidRPr="00B35083">
        <w:rPr>
          <w:i/>
          <w:color w:val="595959"/>
        </w:rPr>
        <w:t>Thank you for taking the time to complete your CCF close-out report. We look forward to receiving your feedback</w:t>
      </w:r>
      <w:r>
        <w:rPr>
          <w:i/>
          <w:color w:val="595959"/>
        </w:rPr>
        <w:t>.</w:t>
      </w:r>
      <w:r w:rsidRPr="00B35083">
        <w:rPr>
          <w:i/>
          <w:color w:val="595959"/>
        </w:rPr>
        <w:t xml:space="preserve">  </w:t>
      </w:r>
    </w:p>
    <w:p w14:paraId="6A720860" w14:textId="33E0D5FA" w:rsidR="00B35083" w:rsidRPr="00B35083" w:rsidRDefault="00B35083" w:rsidP="00B35083">
      <w:pPr>
        <w:rPr>
          <w:i/>
          <w:color w:val="595959"/>
        </w:rPr>
      </w:pPr>
      <w:r w:rsidRPr="00B35083">
        <w:rPr>
          <w:i/>
          <w:color w:val="595959"/>
        </w:rPr>
        <w:t xml:space="preserve">Please forward </w:t>
      </w:r>
      <w:r>
        <w:rPr>
          <w:i/>
          <w:color w:val="595959"/>
        </w:rPr>
        <w:t>your completed form to:</w:t>
      </w:r>
      <w:r w:rsidRPr="00B35083">
        <w:rPr>
          <w:i/>
          <w:color w:val="595959"/>
        </w:rPr>
        <w:t xml:space="preserve"> </w:t>
      </w:r>
      <w:hyperlink r:id="rId14" w:history="1">
        <w:r w:rsidR="005D0FE9" w:rsidRPr="00251A52">
          <w:rPr>
            <w:rStyle w:val="Hyperlink"/>
            <w:i/>
          </w:rPr>
          <w:t>sarah.harms@collgar.com.au</w:t>
        </w:r>
      </w:hyperlink>
      <w:r w:rsidRPr="00B35083">
        <w:rPr>
          <w:i/>
          <w:color w:val="595959"/>
        </w:rPr>
        <w:t xml:space="preserve"> or via mail to PO Box 7522, Cloisters Square PO, WA 6850 and addressed to Community Fund Manager.</w:t>
      </w:r>
    </w:p>
    <w:p w14:paraId="62DEAF0C" w14:textId="0566AB19" w:rsidR="00B35083" w:rsidRPr="00B35083" w:rsidRDefault="00B35083" w:rsidP="00B35083">
      <w:pPr>
        <w:rPr>
          <w:i/>
          <w:color w:val="595959"/>
        </w:rPr>
      </w:pPr>
    </w:p>
    <w:p w14:paraId="0EE74D00" w14:textId="7436CA6E" w:rsidR="00B35083" w:rsidRPr="007E5CDB" w:rsidRDefault="00B35083" w:rsidP="00A91E18">
      <w:pPr>
        <w:pStyle w:val="SubHeading2"/>
      </w:pPr>
    </w:p>
    <w:sectPr w:rsidR="00B35083" w:rsidRPr="007E5CDB" w:rsidSect="00A57435">
      <w:pgSz w:w="11906" w:h="16838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76783" w14:textId="77777777" w:rsidR="00981B83" w:rsidRDefault="00981B83" w:rsidP="009B3A65">
      <w:r>
        <w:separator/>
      </w:r>
    </w:p>
  </w:endnote>
  <w:endnote w:type="continuationSeparator" w:id="0">
    <w:p w14:paraId="7E67F9BF" w14:textId="77777777" w:rsidR="00981B83" w:rsidRDefault="00981B83" w:rsidP="009B3A65">
      <w:r>
        <w:continuationSeparator/>
      </w:r>
    </w:p>
  </w:endnote>
  <w:endnote w:type="continuationNotice" w:id="1">
    <w:p w14:paraId="6F6DC0F2" w14:textId="77777777" w:rsidR="00981B83" w:rsidRDefault="00981B8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7570D" w14:textId="77777777" w:rsidR="00981B83" w:rsidRDefault="00981B83" w:rsidP="009B3A65">
      <w:r>
        <w:separator/>
      </w:r>
    </w:p>
  </w:footnote>
  <w:footnote w:type="continuationSeparator" w:id="0">
    <w:p w14:paraId="41E3F532" w14:textId="77777777" w:rsidR="00981B83" w:rsidRDefault="00981B83" w:rsidP="009B3A65">
      <w:r>
        <w:continuationSeparator/>
      </w:r>
    </w:p>
  </w:footnote>
  <w:footnote w:type="continuationNotice" w:id="1">
    <w:p w14:paraId="49BF08A3" w14:textId="77777777" w:rsidR="00981B83" w:rsidRDefault="00981B8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92BE3" w14:textId="3E28F341" w:rsidR="009470F5" w:rsidRPr="003E7C76" w:rsidRDefault="00935F2E" w:rsidP="00E72668">
    <w:pPr>
      <w:pStyle w:val="Title2"/>
      <w:tabs>
        <w:tab w:val="right" w:pos="9638"/>
      </w:tabs>
      <w:jc w:val="left"/>
      <w:rPr>
        <w:color w:val="auto"/>
      </w:rPr>
    </w:pPr>
    <w:r w:rsidRPr="003E7C76">
      <w:rPr>
        <w:color w:val="auto"/>
      </w:rPr>
      <w:t xml:space="preserve">Collgar Community Fund </w:t>
    </w:r>
    <w:r w:rsidR="00A57435">
      <w:rPr>
        <w:color w:val="auto"/>
      </w:rPr>
      <w:t>Close-Out Report</w:t>
    </w:r>
    <w:r w:rsidRPr="003E7C76">
      <w:rPr>
        <w:color w:val="auto"/>
      </w:rPr>
      <w:tab/>
    </w:r>
    <w:r w:rsidR="005961E4">
      <w:rPr>
        <w:noProof/>
      </w:rPr>
      <w:drawing>
        <wp:inline distT="0" distB="0" distL="0" distR="0" wp14:anchorId="4408C9EC" wp14:editId="036AB9D2">
          <wp:extent cx="1484191" cy="463521"/>
          <wp:effectExtent l="0" t="0" r="190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904" cy="479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756DCC" w14:textId="77777777" w:rsidR="00487B5E" w:rsidRPr="00487B5E" w:rsidRDefault="00487B5E" w:rsidP="00487B5E">
    <w:pPr>
      <w:spacing w:before="0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A44E3" w14:textId="025806E0" w:rsidR="00F604DC" w:rsidRDefault="00F604DC" w:rsidP="00F604DC">
    <w:pPr>
      <w:pStyle w:val="Header"/>
      <w:jc w:val="center"/>
    </w:pPr>
  </w:p>
  <w:p w14:paraId="6A91B3B8" w14:textId="74011F2C" w:rsidR="00080000" w:rsidRDefault="00C01081" w:rsidP="00F604DC">
    <w:pPr>
      <w:pStyle w:val="Header"/>
      <w:jc w:val="center"/>
    </w:pPr>
    <w:r>
      <w:rPr>
        <w:noProof/>
      </w:rPr>
      <w:drawing>
        <wp:inline distT="0" distB="0" distL="0" distR="0" wp14:anchorId="2A9F3555" wp14:editId="09AA2DD8">
          <wp:extent cx="2770933" cy="86415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7514" cy="866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2A89253" w14:textId="77777777" w:rsidR="00080000" w:rsidRDefault="00080000" w:rsidP="00F604DC">
    <w:pPr>
      <w:pStyle w:val="Header"/>
      <w:jc w:val="center"/>
    </w:pPr>
  </w:p>
  <w:p w14:paraId="48027D5A" w14:textId="77777777" w:rsidR="002545DD" w:rsidRDefault="002545DD" w:rsidP="00F604D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2DED54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84EBF"/>
    <w:multiLevelType w:val="multilevel"/>
    <w:tmpl w:val="45B47140"/>
    <w:numStyleLink w:val="BullettedList"/>
  </w:abstractNum>
  <w:abstractNum w:abstractNumId="2" w15:restartNumberingAfterBreak="0">
    <w:nsid w:val="00FD13CD"/>
    <w:multiLevelType w:val="hybridMultilevel"/>
    <w:tmpl w:val="A860E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B005B"/>
    <w:multiLevelType w:val="multilevel"/>
    <w:tmpl w:val="D6D060E2"/>
    <w:styleLink w:val="Headings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2" w:hanging="86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9" w:hanging="10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1" w:hanging="115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8" w:hanging="129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2" w:hanging="1582"/>
      </w:pPr>
      <w:rPr>
        <w:rFonts w:hint="default"/>
      </w:rPr>
    </w:lvl>
  </w:abstractNum>
  <w:abstractNum w:abstractNumId="4" w15:restartNumberingAfterBreak="0">
    <w:nsid w:val="07B83C9D"/>
    <w:multiLevelType w:val="hybridMultilevel"/>
    <w:tmpl w:val="1EE46A8E"/>
    <w:lvl w:ilvl="0" w:tplc="11C4E65C">
      <w:start w:val="1"/>
      <w:numFmt w:val="decimal"/>
      <w:pStyle w:val="Resolution"/>
      <w:lvlText w:val="Resolution 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32119"/>
    <w:multiLevelType w:val="multilevel"/>
    <w:tmpl w:val="45B47140"/>
    <w:styleLink w:val="BullettedList"/>
    <w:lvl w:ilvl="0">
      <w:start w:val="1"/>
      <w:numFmt w:val="bullet"/>
      <w:pStyle w:val="ListParanospace"/>
      <w:lvlText w:val=""/>
      <w:lvlJc w:val="left"/>
      <w:pPr>
        <w:tabs>
          <w:tab w:val="num" w:pos="360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17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74"/>
        </w:tabs>
        <w:ind w:left="1429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31"/>
        </w:tabs>
        <w:ind w:left="1786" w:hanging="358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788"/>
        </w:tabs>
        <w:ind w:left="2143" w:hanging="358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45"/>
        </w:tabs>
        <w:ind w:left="2500" w:hanging="35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02"/>
        </w:tabs>
        <w:ind w:left="2858" w:hanging="359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59"/>
        </w:tabs>
        <w:ind w:left="3215" w:hanging="359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16"/>
        </w:tabs>
        <w:ind w:left="3572" w:hanging="359"/>
      </w:pPr>
      <w:rPr>
        <w:rFonts w:ascii="Wingdings" w:hAnsi="Wingdings" w:hint="default"/>
      </w:rPr>
    </w:lvl>
  </w:abstractNum>
  <w:abstractNum w:abstractNumId="6" w15:restartNumberingAfterBreak="0">
    <w:nsid w:val="129A4942"/>
    <w:multiLevelType w:val="hybridMultilevel"/>
    <w:tmpl w:val="4E2661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40891"/>
    <w:multiLevelType w:val="multilevel"/>
    <w:tmpl w:val="DE922DA4"/>
    <w:styleLink w:val="NumberedList"/>
    <w:lvl w:ilvl="0">
      <w:start w:val="1"/>
      <w:numFmt w:val="decimal"/>
      <w:lvlText w:val="%1."/>
      <w:lvlJc w:val="left"/>
      <w:pPr>
        <w:ind w:left="714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72" w:hanging="358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29" w:hanging="35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86" w:hanging="35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43" w:hanging="35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00" w:hanging="35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8" w:hanging="35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5" w:hanging="35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2" w:hanging="359"/>
      </w:pPr>
      <w:rPr>
        <w:rFonts w:hint="default"/>
      </w:rPr>
    </w:lvl>
  </w:abstractNum>
  <w:abstractNum w:abstractNumId="8" w15:restartNumberingAfterBreak="0">
    <w:nsid w:val="2183474F"/>
    <w:multiLevelType w:val="multilevel"/>
    <w:tmpl w:val="D6D060E2"/>
    <w:numStyleLink w:val="Headings"/>
  </w:abstractNum>
  <w:abstractNum w:abstractNumId="9" w15:restartNumberingAfterBreak="0">
    <w:nsid w:val="26F71E31"/>
    <w:multiLevelType w:val="hybridMultilevel"/>
    <w:tmpl w:val="C89820B0"/>
    <w:lvl w:ilvl="0" w:tplc="0A407FD4">
      <w:start w:val="1"/>
      <w:numFmt w:val="decimal"/>
      <w:pStyle w:val="Actions"/>
      <w:lvlText w:val="Actions %1."/>
      <w:lvlJc w:val="left"/>
      <w:pPr>
        <w:ind w:left="30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774" w:hanging="360"/>
      </w:pPr>
    </w:lvl>
    <w:lvl w:ilvl="2" w:tplc="0C09001B" w:tentative="1">
      <w:start w:val="1"/>
      <w:numFmt w:val="lowerRoman"/>
      <w:lvlText w:val="%3."/>
      <w:lvlJc w:val="right"/>
      <w:pPr>
        <w:ind w:left="4494" w:hanging="180"/>
      </w:pPr>
    </w:lvl>
    <w:lvl w:ilvl="3" w:tplc="0C09000F" w:tentative="1">
      <w:start w:val="1"/>
      <w:numFmt w:val="decimal"/>
      <w:lvlText w:val="%4."/>
      <w:lvlJc w:val="left"/>
      <w:pPr>
        <w:ind w:left="5214" w:hanging="360"/>
      </w:pPr>
    </w:lvl>
    <w:lvl w:ilvl="4" w:tplc="0C090019" w:tentative="1">
      <w:start w:val="1"/>
      <w:numFmt w:val="lowerLetter"/>
      <w:lvlText w:val="%5."/>
      <w:lvlJc w:val="left"/>
      <w:pPr>
        <w:ind w:left="5934" w:hanging="360"/>
      </w:pPr>
    </w:lvl>
    <w:lvl w:ilvl="5" w:tplc="0C09001B" w:tentative="1">
      <w:start w:val="1"/>
      <w:numFmt w:val="lowerRoman"/>
      <w:lvlText w:val="%6."/>
      <w:lvlJc w:val="right"/>
      <w:pPr>
        <w:ind w:left="6654" w:hanging="180"/>
      </w:pPr>
    </w:lvl>
    <w:lvl w:ilvl="6" w:tplc="0C09000F" w:tentative="1">
      <w:start w:val="1"/>
      <w:numFmt w:val="decimal"/>
      <w:lvlText w:val="%7."/>
      <w:lvlJc w:val="left"/>
      <w:pPr>
        <w:ind w:left="7374" w:hanging="360"/>
      </w:pPr>
    </w:lvl>
    <w:lvl w:ilvl="7" w:tplc="0C090019" w:tentative="1">
      <w:start w:val="1"/>
      <w:numFmt w:val="lowerLetter"/>
      <w:lvlText w:val="%8."/>
      <w:lvlJc w:val="left"/>
      <w:pPr>
        <w:ind w:left="8094" w:hanging="360"/>
      </w:pPr>
    </w:lvl>
    <w:lvl w:ilvl="8" w:tplc="0C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0" w15:restartNumberingAfterBreak="0">
    <w:nsid w:val="28284407"/>
    <w:multiLevelType w:val="multilevel"/>
    <w:tmpl w:val="8D126B30"/>
    <w:name w:val="w10Numbering"/>
    <w:lvl w:ilvl="0">
      <w:start w:val="1"/>
      <w:numFmt w:val="decimal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85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01"/>
        </w:tabs>
        <w:ind w:left="2552" w:hanging="851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552"/>
        </w:tabs>
        <w:ind w:left="3402" w:hanging="850"/>
      </w:pPr>
      <w:rPr>
        <w:rFonts w:ascii="Arial" w:hAnsi="Arial" w:hint="default"/>
        <w:b w:val="0"/>
        <w:i w:val="0"/>
        <w:vanish w:val="0"/>
        <w:sz w:val="20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A1D55DF"/>
    <w:multiLevelType w:val="hybridMultilevel"/>
    <w:tmpl w:val="3C2243A4"/>
    <w:lvl w:ilvl="0" w:tplc="D0A49EE6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605E0"/>
    <w:multiLevelType w:val="multilevel"/>
    <w:tmpl w:val="DE922DA4"/>
    <w:numStyleLink w:val="NumberedList"/>
  </w:abstractNum>
  <w:abstractNum w:abstractNumId="13" w15:restartNumberingAfterBreak="0">
    <w:nsid w:val="2BD25FCC"/>
    <w:multiLevelType w:val="multilevel"/>
    <w:tmpl w:val="E3BC5F94"/>
    <w:lvl w:ilvl="0">
      <w:start w:val="1"/>
      <w:numFmt w:val="lowerLetter"/>
      <w:lvlText w:val="%1."/>
      <w:lvlJc w:val="left"/>
      <w:pPr>
        <w:ind w:left="714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72" w:hanging="358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29" w:hanging="35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86" w:hanging="35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43" w:hanging="35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00" w:hanging="35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8" w:hanging="35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5" w:hanging="35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2" w:hanging="359"/>
      </w:pPr>
      <w:rPr>
        <w:rFonts w:hint="default"/>
      </w:rPr>
    </w:lvl>
  </w:abstractNum>
  <w:abstractNum w:abstractNumId="14" w15:restartNumberingAfterBreak="0">
    <w:nsid w:val="36A4767B"/>
    <w:multiLevelType w:val="multilevel"/>
    <w:tmpl w:val="DE922DA4"/>
    <w:lvl w:ilvl="0">
      <w:start w:val="1"/>
      <w:numFmt w:val="decimal"/>
      <w:lvlText w:val="%1."/>
      <w:lvlJc w:val="left"/>
      <w:pPr>
        <w:ind w:left="714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72" w:hanging="358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29" w:hanging="35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86" w:hanging="35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43" w:hanging="35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00" w:hanging="35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8" w:hanging="35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5" w:hanging="35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2" w:hanging="359"/>
      </w:pPr>
      <w:rPr>
        <w:rFonts w:hint="default"/>
      </w:rPr>
    </w:lvl>
  </w:abstractNum>
  <w:abstractNum w:abstractNumId="15" w15:restartNumberingAfterBreak="0">
    <w:nsid w:val="469A45AA"/>
    <w:multiLevelType w:val="hybridMultilevel"/>
    <w:tmpl w:val="D6007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064579">
    <w:abstractNumId w:val="3"/>
  </w:num>
  <w:num w:numId="2" w16cid:durableId="173764855">
    <w:abstractNumId w:val="8"/>
  </w:num>
  <w:num w:numId="3" w16cid:durableId="238952434">
    <w:abstractNumId w:val="0"/>
  </w:num>
  <w:num w:numId="4" w16cid:durableId="142478620">
    <w:abstractNumId w:val="7"/>
  </w:num>
  <w:num w:numId="5" w16cid:durableId="1063914553">
    <w:abstractNumId w:val="5"/>
  </w:num>
  <w:num w:numId="6" w16cid:durableId="794104525">
    <w:abstractNumId w:val="9"/>
  </w:num>
  <w:num w:numId="7" w16cid:durableId="709501436">
    <w:abstractNumId w:val="11"/>
  </w:num>
  <w:num w:numId="8" w16cid:durableId="1887528049">
    <w:abstractNumId w:val="4"/>
  </w:num>
  <w:num w:numId="9" w16cid:durableId="1936983046">
    <w:abstractNumId w:val="1"/>
  </w:num>
  <w:num w:numId="10" w16cid:durableId="581527903">
    <w:abstractNumId w:val="12"/>
  </w:num>
  <w:num w:numId="11" w16cid:durableId="889851948">
    <w:abstractNumId w:val="13"/>
  </w:num>
  <w:num w:numId="12" w16cid:durableId="1365323923">
    <w:abstractNumId w:val="14"/>
  </w:num>
  <w:num w:numId="13" w16cid:durableId="448167162">
    <w:abstractNumId w:val="8"/>
  </w:num>
  <w:num w:numId="14" w16cid:durableId="1626963596">
    <w:abstractNumId w:val="2"/>
  </w:num>
  <w:num w:numId="15" w16cid:durableId="167255782">
    <w:abstractNumId w:val="6"/>
  </w:num>
  <w:num w:numId="16" w16cid:durableId="1579898406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MDE2MrY0MTG0NDJX0lEKTi0uzszPAykwqwUA/2geniwAAAA="/>
  </w:docVars>
  <w:rsids>
    <w:rsidRoot w:val="009470F5"/>
    <w:rsid w:val="000100D5"/>
    <w:rsid w:val="0002227F"/>
    <w:rsid w:val="00032390"/>
    <w:rsid w:val="00033F74"/>
    <w:rsid w:val="00057799"/>
    <w:rsid w:val="00080000"/>
    <w:rsid w:val="000A0BA2"/>
    <w:rsid w:val="000B468C"/>
    <w:rsid w:val="000C6BB4"/>
    <w:rsid w:val="0012373A"/>
    <w:rsid w:val="001621A6"/>
    <w:rsid w:val="0018228C"/>
    <w:rsid w:val="00185548"/>
    <w:rsid w:val="001970AB"/>
    <w:rsid w:val="001D6A11"/>
    <w:rsid w:val="002545DD"/>
    <w:rsid w:val="00255846"/>
    <w:rsid w:val="00286789"/>
    <w:rsid w:val="002B24E5"/>
    <w:rsid w:val="002D5AEB"/>
    <w:rsid w:val="002E166B"/>
    <w:rsid w:val="002F33FD"/>
    <w:rsid w:val="00315A02"/>
    <w:rsid w:val="00316F29"/>
    <w:rsid w:val="003270CF"/>
    <w:rsid w:val="00330EAA"/>
    <w:rsid w:val="0033619E"/>
    <w:rsid w:val="00371C27"/>
    <w:rsid w:val="0037578B"/>
    <w:rsid w:val="003C154B"/>
    <w:rsid w:val="003D7273"/>
    <w:rsid w:val="003E7C76"/>
    <w:rsid w:val="00404B93"/>
    <w:rsid w:val="004133A1"/>
    <w:rsid w:val="00440DDF"/>
    <w:rsid w:val="004572FC"/>
    <w:rsid w:val="004846DF"/>
    <w:rsid w:val="00487B5E"/>
    <w:rsid w:val="004B029D"/>
    <w:rsid w:val="004D0A41"/>
    <w:rsid w:val="00503686"/>
    <w:rsid w:val="00510F6D"/>
    <w:rsid w:val="00520C0F"/>
    <w:rsid w:val="0053480F"/>
    <w:rsid w:val="005467E2"/>
    <w:rsid w:val="00572C46"/>
    <w:rsid w:val="00590C4B"/>
    <w:rsid w:val="005961E4"/>
    <w:rsid w:val="005A6B9F"/>
    <w:rsid w:val="005D0FE9"/>
    <w:rsid w:val="005E1111"/>
    <w:rsid w:val="0060531C"/>
    <w:rsid w:val="00627A48"/>
    <w:rsid w:val="006D6682"/>
    <w:rsid w:val="006E152F"/>
    <w:rsid w:val="0070180B"/>
    <w:rsid w:val="00705262"/>
    <w:rsid w:val="00711CBC"/>
    <w:rsid w:val="00716F2B"/>
    <w:rsid w:val="00744CFE"/>
    <w:rsid w:val="00760130"/>
    <w:rsid w:val="007A65F8"/>
    <w:rsid w:val="007B28F0"/>
    <w:rsid w:val="007E5CDB"/>
    <w:rsid w:val="00827A5C"/>
    <w:rsid w:val="00850396"/>
    <w:rsid w:val="00856A8C"/>
    <w:rsid w:val="00862E9F"/>
    <w:rsid w:val="00867528"/>
    <w:rsid w:val="0088118D"/>
    <w:rsid w:val="00893AD4"/>
    <w:rsid w:val="008B2156"/>
    <w:rsid w:val="008B7133"/>
    <w:rsid w:val="00933C30"/>
    <w:rsid w:val="00935F2E"/>
    <w:rsid w:val="009470F5"/>
    <w:rsid w:val="0096088C"/>
    <w:rsid w:val="00966CEF"/>
    <w:rsid w:val="00981B83"/>
    <w:rsid w:val="0098507A"/>
    <w:rsid w:val="009A2B4A"/>
    <w:rsid w:val="009A2BC4"/>
    <w:rsid w:val="009B1D07"/>
    <w:rsid w:val="009B3A65"/>
    <w:rsid w:val="009E576A"/>
    <w:rsid w:val="009E5C77"/>
    <w:rsid w:val="00A57435"/>
    <w:rsid w:val="00A66F6E"/>
    <w:rsid w:val="00A70005"/>
    <w:rsid w:val="00A70C41"/>
    <w:rsid w:val="00A91E18"/>
    <w:rsid w:val="00A97E58"/>
    <w:rsid w:val="00AF23E3"/>
    <w:rsid w:val="00B20410"/>
    <w:rsid w:val="00B35083"/>
    <w:rsid w:val="00B41FA6"/>
    <w:rsid w:val="00B57083"/>
    <w:rsid w:val="00BA4153"/>
    <w:rsid w:val="00BC0CAD"/>
    <w:rsid w:val="00BE5F0E"/>
    <w:rsid w:val="00BF40AE"/>
    <w:rsid w:val="00C01081"/>
    <w:rsid w:val="00C463C7"/>
    <w:rsid w:val="00C7310E"/>
    <w:rsid w:val="00C843AB"/>
    <w:rsid w:val="00CF1B5C"/>
    <w:rsid w:val="00D25551"/>
    <w:rsid w:val="00DA2ED3"/>
    <w:rsid w:val="00DB0F6B"/>
    <w:rsid w:val="00DB6715"/>
    <w:rsid w:val="00DB7859"/>
    <w:rsid w:val="00DE4BB9"/>
    <w:rsid w:val="00DE6AB0"/>
    <w:rsid w:val="00DF2E21"/>
    <w:rsid w:val="00E56D0B"/>
    <w:rsid w:val="00E72668"/>
    <w:rsid w:val="00E72B86"/>
    <w:rsid w:val="00E8273B"/>
    <w:rsid w:val="00EF44F5"/>
    <w:rsid w:val="00F047DD"/>
    <w:rsid w:val="00F132A7"/>
    <w:rsid w:val="00F2633D"/>
    <w:rsid w:val="00F604DC"/>
    <w:rsid w:val="00FD3075"/>
    <w:rsid w:val="00FE3D79"/>
    <w:rsid w:val="00FF0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E839C8"/>
  <w15:chartTrackingRefBased/>
  <w15:docId w15:val="{A864C54A-AE8B-46B6-9FEC-6A925F046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7" w:qFormat="1"/>
    <w:lsdException w:name="heading 2" w:semiHidden="1" w:uiPriority="8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7E5CDB"/>
    <w:pPr>
      <w:keepLines/>
      <w:spacing w:before="180" w:after="0" w:line="240" w:lineRule="auto"/>
    </w:pPr>
    <w:rPr>
      <w:rFonts w:ascii="Arial" w:hAnsi="Arial"/>
    </w:rPr>
  </w:style>
  <w:style w:type="paragraph" w:styleId="Heading1">
    <w:name w:val="heading 1"/>
    <w:aliases w:val="Main Heading,Heading A,Heading1,h1,No numbers,1.,Section Heading,Section,H1,Main,A MAJOR/BOLD,Schedheading,Heading 1(Report Only),h1 chapter heading,Chapter,Heading 1 St.George,style1,heading 1Body,H-1,MAIN HEADING,1. Level 1 Heading,Head1,c,T"/>
    <w:next w:val="Heading2"/>
    <w:link w:val="Heading1Char"/>
    <w:uiPriority w:val="7"/>
    <w:qFormat/>
    <w:rsid w:val="00A57435"/>
    <w:pPr>
      <w:keepNext/>
      <w:keepLines/>
      <w:spacing w:before="240" w:after="120" w:line="240" w:lineRule="auto"/>
      <w:ind w:left="709" w:hanging="709"/>
      <w:outlineLvl w:val="0"/>
    </w:pPr>
    <w:rPr>
      <w:rFonts w:asciiTheme="majorHAnsi" w:eastAsiaTheme="majorEastAsia" w:hAnsiTheme="majorHAnsi" w:cstheme="majorBidi"/>
      <w:b/>
      <w:caps/>
      <w:color w:val="287DBE"/>
      <w:sz w:val="32"/>
      <w:szCs w:val="36"/>
    </w:rPr>
  </w:style>
  <w:style w:type="paragraph" w:styleId="Heading2">
    <w:name w:val="heading 2"/>
    <w:aliases w:val="Heading b,H2,Heading2,h2,Heading 2X,1.1,Char,Reset numbering,Major,Prospectus H2,h2 main heading,2m,h 2,body,h2.H2,UNDERRUBRIK 1-2,Para2,h21,h22,Attribute Heading 2,test,l2,list 2,list 2,heading 2TOC,Head 2,List level 2,B Sub/Bold,L2,2"/>
    <w:basedOn w:val="Heading1"/>
    <w:next w:val="Normal"/>
    <w:link w:val="Heading2Char"/>
    <w:uiPriority w:val="8"/>
    <w:unhideWhenUsed/>
    <w:qFormat/>
    <w:rsid w:val="008B2156"/>
    <w:pPr>
      <w:ind w:left="0" w:firstLine="0"/>
      <w:outlineLvl w:val="1"/>
    </w:pPr>
    <w:rPr>
      <w:rFonts w:ascii="Arial" w:hAnsi="Arial"/>
      <w:sz w:val="20"/>
      <w:szCs w:val="20"/>
    </w:rPr>
  </w:style>
  <w:style w:type="paragraph" w:styleId="Heading3">
    <w:name w:val="heading 3"/>
    <w:aliases w:val="(a),a,H3,h3,H-3,Level 1 - 1 Char Char,Minor Char Char,Minor Char,Prospectus H3,H31,(Alt+3),h3 sub heading,Head 3,3m,h:3,C Sub-Sub/Italic,Head 31,Head 32,C Sub-Sub/Italic1,Heading 3a,h31,h32,Para3,Title3,3,l3,Sub2Para,12pt Italic,Level 1 - 1"/>
    <w:basedOn w:val="Heading2"/>
    <w:next w:val="Normal"/>
    <w:link w:val="Heading3Char"/>
    <w:uiPriority w:val="9"/>
    <w:unhideWhenUsed/>
    <w:qFormat/>
    <w:rsid w:val="00DF2E21"/>
    <w:pPr>
      <w:numPr>
        <w:ilvl w:val="2"/>
      </w:numPr>
      <w:outlineLvl w:val="2"/>
    </w:pPr>
    <w:rPr>
      <w:color w:val="666666"/>
      <w:sz w:val="24"/>
      <w:szCs w:val="24"/>
    </w:rPr>
  </w:style>
  <w:style w:type="paragraph" w:styleId="Heading4">
    <w:name w:val="heading 4"/>
    <w:aliases w:val="H4,(i),Char1,Level 2 - a,Prospectus H4,h4 sub sub heading,h4,4,h41,h42,Para4,(Alt+4),H41,(Alt+4)1,H42,(Alt+4)2,H43,(Alt+4)3,H44,(Alt+4)4,H45,(Alt+4)5,H411,(Alt+4)11,H421,(Alt+4)21,H431,(Alt+4)31,H46,(Alt+4)6,H412,(Alt+4)12,H422, Char1,Char2,i"/>
    <w:basedOn w:val="Heading3"/>
    <w:next w:val="Normal"/>
    <w:link w:val="Heading4Char"/>
    <w:uiPriority w:val="9"/>
    <w:unhideWhenUsed/>
    <w:rsid w:val="00DF2E21"/>
    <w:pPr>
      <w:numPr>
        <w:ilvl w:val="3"/>
      </w:numPr>
      <w:outlineLvl w:val="3"/>
    </w:pPr>
    <w:rPr>
      <w:iCs/>
      <w:caps w:val="0"/>
      <w:color w:val="BF0000"/>
    </w:rPr>
  </w:style>
  <w:style w:type="paragraph" w:styleId="Heading5">
    <w:name w:val="heading 5"/>
    <w:aliases w:val="H5,h5,Level 3 - i,(A),Prospectus H5,Block Label,heading 5,1.1.1.1.1,Level 3 - (i),Para5,Para51,Heading 5(unused),h51,h52,Sub4Para,s,Heading 5 StGeorge,Lev 5,H51,H52,H53,H54,H55,H56,H57,H58,H59,H510,H511,H512,H513,H514,H515,H516,H517,5"/>
    <w:basedOn w:val="Heading4"/>
    <w:next w:val="Normal"/>
    <w:link w:val="Heading5Char"/>
    <w:uiPriority w:val="9"/>
    <w:unhideWhenUsed/>
    <w:rsid w:val="00DF2E2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DF2E21"/>
    <w:pPr>
      <w:numPr>
        <w:ilvl w:val="5"/>
      </w:numPr>
      <w:outlineLvl w:val="5"/>
    </w:pPr>
    <w:rPr>
      <w:b w:val="0"/>
      <w:color w:val="800000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DF2E21"/>
    <w:pPr>
      <w:numPr>
        <w:ilvl w:val="6"/>
      </w:numPr>
      <w:outlineLvl w:val="6"/>
    </w:pPr>
    <w:rPr>
      <w:i/>
      <w:iCs w:val="0"/>
    </w:rPr>
  </w:style>
  <w:style w:type="paragraph" w:styleId="Heading8">
    <w:name w:val="heading 8"/>
    <w:basedOn w:val="Heading7"/>
    <w:next w:val="Normal"/>
    <w:link w:val="Heading8Char"/>
    <w:uiPriority w:val="9"/>
    <w:unhideWhenUsed/>
    <w:rsid w:val="00DF2E21"/>
    <w:pPr>
      <w:numPr>
        <w:ilvl w:val="7"/>
      </w:numPr>
      <w:outlineLvl w:val="7"/>
    </w:pPr>
    <w:rPr>
      <w:b/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rsid w:val="00DF2E2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,Heading A Char,Heading1 Char,h1 Char,No numbers Char,1. Char,Section Heading Char,Section Char,H1 Char,Main Char,A MAJOR/BOLD Char,Schedheading Char,Heading 1(Report Only) Char,h1 chapter heading Char,Chapter Char,c Char"/>
    <w:basedOn w:val="DefaultParagraphFont"/>
    <w:link w:val="Heading1"/>
    <w:uiPriority w:val="7"/>
    <w:rsid w:val="00A57435"/>
    <w:rPr>
      <w:rFonts w:asciiTheme="majorHAnsi" w:eastAsiaTheme="majorEastAsia" w:hAnsiTheme="majorHAnsi" w:cstheme="majorBidi"/>
      <w:b/>
      <w:caps/>
      <w:color w:val="287DBE"/>
      <w:sz w:val="32"/>
      <w:szCs w:val="36"/>
    </w:rPr>
  </w:style>
  <w:style w:type="character" w:customStyle="1" w:styleId="Heading2Char">
    <w:name w:val="Heading 2 Char"/>
    <w:aliases w:val="Heading b Char,H2 Char,Heading2 Char,h2 Char,Heading 2X Char,1.1 Char,Char Char,Reset numbering Char,Major Char,Prospectus H2 Char,h2 main heading Char,2m Char,h 2 Char,body Char,h2.H2 Char,UNDERRUBRIK 1-2 Char,Para2 Char,h21 Char,l2 Char"/>
    <w:basedOn w:val="DefaultParagraphFont"/>
    <w:link w:val="Heading2"/>
    <w:uiPriority w:val="8"/>
    <w:rsid w:val="008B2156"/>
    <w:rPr>
      <w:rFonts w:ascii="Arial" w:eastAsiaTheme="majorEastAsia" w:hAnsi="Arial" w:cstheme="majorBidi"/>
      <w:b/>
      <w:caps/>
      <w:color w:val="287DBE"/>
      <w:sz w:val="20"/>
      <w:szCs w:val="20"/>
    </w:rPr>
  </w:style>
  <w:style w:type="character" w:customStyle="1" w:styleId="Heading3Char">
    <w:name w:val="Heading 3 Char"/>
    <w:aliases w:val="(a) Char,a Char,H3 Char,h3 Char,H-3 Char,Level 1 - 1 Char Char Char,Minor Char Char Char,Minor Char Char1,Prospectus H3 Char,H31 Char,(Alt+3) Char,h3 sub heading Char,Head 3 Char,3m Char,h:3 Char,C Sub-Sub/Italic Char,Head 31 Char,3 Char"/>
    <w:basedOn w:val="DefaultParagraphFont"/>
    <w:link w:val="Heading3"/>
    <w:uiPriority w:val="9"/>
    <w:rsid w:val="00DF2E21"/>
    <w:rPr>
      <w:rFonts w:ascii="Arial" w:eastAsiaTheme="majorEastAsia" w:hAnsi="Arial" w:cstheme="majorBidi"/>
      <w:caps/>
      <w:color w:val="666666"/>
      <w:sz w:val="24"/>
      <w:szCs w:val="24"/>
    </w:rPr>
  </w:style>
  <w:style w:type="character" w:customStyle="1" w:styleId="Heading4Char">
    <w:name w:val="Heading 4 Char"/>
    <w:aliases w:val="H4 Char,(i) Char,Char1 Char,Level 2 - a Char,Prospectus H4 Char,h4 sub sub heading Char,h4 Char,4 Char,h41 Char,h42 Char,Para4 Char,(Alt+4) Char,H41 Char,(Alt+4)1 Char,H42 Char,(Alt+4)2 Char,H43 Char,(Alt+4)3 Char,H44 Char,(Alt+4)4 Char"/>
    <w:basedOn w:val="DefaultParagraphFont"/>
    <w:link w:val="Heading4"/>
    <w:uiPriority w:val="9"/>
    <w:rsid w:val="00DF2E21"/>
    <w:rPr>
      <w:rFonts w:ascii="Arial" w:eastAsiaTheme="majorEastAsia" w:hAnsi="Arial" w:cstheme="majorBidi"/>
      <w:iCs/>
      <w:color w:val="BF0000"/>
      <w:sz w:val="24"/>
      <w:szCs w:val="24"/>
    </w:rPr>
  </w:style>
  <w:style w:type="character" w:customStyle="1" w:styleId="Heading5Char">
    <w:name w:val="Heading 5 Char"/>
    <w:aliases w:val="H5 Char,h5 Char,Level 3 - i Char,(A) Char,Prospectus H5 Char,Block Label Char,heading 5 Char,1.1.1.1.1 Char,Level 3 - (i) Char,Para5 Char,Para51 Char,Heading 5(unused) Char,h51 Char,h52 Char,Sub4Para Char,s Char,Heading 5 StGeorge Char"/>
    <w:basedOn w:val="DefaultParagraphFont"/>
    <w:link w:val="Heading5"/>
    <w:uiPriority w:val="9"/>
    <w:rsid w:val="00DF2E21"/>
    <w:rPr>
      <w:rFonts w:ascii="Arial" w:eastAsiaTheme="majorEastAsia" w:hAnsi="Arial" w:cstheme="majorBidi"/>
      <w:iCs/>
      <w:color w:val="BF000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F2E21"/>
    <w:rPr>
      <w:rFonts w:ascii="Arial" w:eastAsiaTheme="majorEastAsia" w:hAnsi="Arial" w:cstheme="majorBidi"/>
      <w:b/>
      <w:iCs/>
      <w:color w:val="80000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F2E21"/>
    <w:rPr>
      <w:rFonts w:ascii="Arial" w:eastAsiaTheme="majorEastAsia" w:hAnsi="Arial" w:cstheme="majorBidi"/>
      <w:b/>
      <w:i/>
      <w:color w:val="80000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F2E21"/>
    <w:rPr>
      <w:rFonts w:ascii="Arial" w:eastAsiaTheme="majorEastAsia" w:hAnsi="Arial" w:cstheme="majorBidi"/>
      <w:i/>
      <w:color w:val="80000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F2E21"/>
    <w:rPr>
      <w:rFonts w:ascii="Arial" w:eastAsiaTheme="majorEastAsia" w:hAnsi="Arial" w:cstheme="majorBidi"/>
      <w:i/>
      <w:iCs/>
      <w:color w:val="800000"/>
      <w:szCs w:val="21"/>
    </w:rPr>
  </w:style>
  <w:style w:type="numbering" w:customStyle="1" w:styleId="Headings">
    <w:name w:val="Headings"/>
    <w:uiPriority w:val="99"/>
    <w:rsid w:val="00DF2E21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DF2E21"/>
    <w:pPr>
      <w:tabs>
        <w:tab w:val="center" w:pos="4814"/>
        <w:tab w:val="right" w:pos="9628"/>
      </w:tabs>
      <w:spacing w:before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2E2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DF2E21"/>
    <w:pPr>
      <w:pBdr>
        <w:top w:val="single" w:sz="4" w:space="12" w:color="666666"/>
      </w:pBdr>
      <w:tabs>
        <w:tab w:val="center" w:pos="4814"/>
        <w:tab w:val="right" w:pos="9628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DF2E21"/>
    <w:rPr>
      <w:rFonts w:ascii="Arial" w:hAnsi="Arial"/>
      <w:sz w:val="20"/>
    </w:rPr>
  </w:style>
  <w:style w:type="paragraph" w:styleId="NoSpacing">
    <w:name w:val="No Spacing"/>
    <w:link w:val="NoSpacingChar"/>
    <w:uiPriority w:val="37"/>
    <w:qFormat/>
    <w:rsid w:val="00DF2E21"/>
    <w:pPr>
      <w:spacing w:after="0" w:line="240" w:lineRule="auto"/>
    </w:pPr>
    <w:rPr>
      <w:rFonts w:eastAsiaTheme="minorEastAsia"/>
      <w:sz w:val="20"/>
      <w:lang w:eastAsia="en-AU"/>
    </w:rPr>
  </w:style>
  <w:style w:type="character" w:customStyle="1" w:styleId="NoSpacingChar">
    <w:name w:val="No Spacing Char"/>
    <w:basedOn w:val="DefaultParagraphFont"/>
    <w:link w:val="NoSpacing"/>
    <w:uiPriority w:val="37"/>
    <w:rsid w:val="00DF2E21"/>
    <w:rPr>
      <w:rFonts w:eastAsiaTheme="minorEastAsia"/>
      <w:sz w:val="20"/>
      <w:lang w:eastAsia="en-AU"/>
    </w:rPr>
  </w:style>
  <w:style w:type="numbering" w:customStyle="1" w:styleId="NumberedList">
    <w:name w:val="Numbered List"/>
    <w:uiPriority w:val="99"/>
    <w:rsid w:val="00DF2E21"/>
    <w:pPr>
      <w:numPr>
        <w:numId w:val="4"/>
      </w:numPr>
    </w:pPr>
  </w:style>
  <w:style w:type="paragraph" w:styleId="ListParagraph">
    <w:name w:val="List Paragraph"/>
    <w:basedOn w:val="Normal"/>
    <w:link w:val="ListParagraphChar"/>
    <w:uiPriority w:val="34"/>
    <w:qFormat/>
    <w:rsid w:val="00DF2E21"/>
    <w:pPr>
      <w:spacing w:before="120"/>
      <w:ind w:left="357"/>
    </w:pPr>
  </w:style>
  <w:style w:type="paragraph" w:styleId="ListBullet">
    <w:name w:val="List Bullet"/>
    <w:basedOn w:val="Normal"/>
    <w:uiPriority w:val="99"/>
    <w:unhideWhenUsed/>
    <w:rsid w:val="00DF2E21"/>
    <w:pPr>
      <w:numPr>
        <w:numId w:val="3"/>
      </w:numPr>
      <w:contextualSpacing/>
    </w:pPr>
  </w:style>
  <w:style w:type="numbering" w:customStyle="1" w:styleId="BullettedList">
    <w:name w:val="Bulletted List"/>
    <w:uiPriority w:val="99"/>
    <w:rsid w:val="00DF2E21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B57083"/>
    <w:pPr>
      <w:pBdr>
        <w:top w:val="single" w:sz="4" w:space="1" w:color="5F5F5F"/>
        <w:bottom w:val="single" w:sz="4" w:space="1" w:color="5F5F5F"/>
      </w:pBdr>
      <w:spacing w:before="0" w:after="240"/>
      <w:jc w:val="center"/>
    </w:pPr>
    <w:rPr>
      <w:rFonts w:asciiTheme="minorHAnsi" w:eastAsiaTheme="majorEastAsia" w:hAnsiTheme="minorHAnsi" w:cstheme="majorBidi"/>
      <w:caps/>
      <w:color w:val="297DC7"/>
      <w:spacing w:val="-10"/>
      <w:kern w:val="28"/>
      <w:sz w:val="56"/>
      <w:szCs w:val="56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B57083"/>
    <w:rPr>
      <w:rFonts w:eastAsiaTheme="majorEastAsia" w:cstheme="majorBidi"/>
      <w:caps/>
      <w:color w:val="297DC7"/>
      <w:spacing w:val="-10"/>
      <w:kern w:val="28"/>
      <w:sz w:val="56"/>
      <w:szCs w:val="56"/>
      <w:lang w:eastAsia="en-AU"/>
    </w:rPr>
  </w:style>
  <w:style w:type="paragraph" w:customStyle="1" w:styleId="Title2">
    <w:name w:val="Title 2"/>
    <w:basedOn w:val="Title"/>
    <w:link w:val="Title2Char"/>
    <w:qFormat/>
    <w:rsid w:val="00B57083"/>
    <w:pPr>
      <w:pBdr>
        <w:top w:val="none" w:sz="0" w:space="0" w:color="auto"/>
        <w:bottom w:val="none" w:sz="0" w:space="0" w:color="auto"/>
      </w:pBdr>
      <w:spacing w:after="120"/>
    </w:pPr>
    <w:rPr>
      <w:caps w:val="0"/>
      <w:color w:val="287DBE"/>
      <w:sz w:val="28"/>
      <w:szCs w:val="28"/>
    </w:rPr>
  </w:style>
  <w:style w:type="paragraph" w:customStyle="1" w:styleId="Actions">
    <w:name w:val="Actions"/>
    <w:basedOn w:val="Normal"/>
    <w:link w:val="ActionsChar"/>
    <w:qFormat/>
    <w:rsid w:val="00DF2E21"/>
    <w:pPr>
      <w:numPr>
        <w:numId w:val="6"/>
      </w:numPr>
      <w:spacing w:before="0"/>
      <w:ind w:left="1701" w:hanging="1701"/>
      <w:contextualSpacing/>
    </w:pPr>
    <w:rPr>
      <w:b/>
      <w:i/>
      <w:color w:val="FF0000"/>
    </w:rPr>
  </w:style>
  <w:style w:type="character" w:customStyle="1" w:styleId="Title2Char">
    <w:name w:val="Title 2 Char"/>
    <w:basedOn w:val="TitleChar"/>
    <w:link w:val="Title2"/>
    <w:rsid w:val="00B57083"/>
    <w:rPr>
      <w:rFonts w:eastAsiaTheme="majorEastAsia" w:cstheme="majorBidi"/>
      <w:caps w:val="0"/>
      <w:color w:val="287DBE"/>
      <w:spacing w:val="-10"/>
      <w:kern w:val="28"/>
      <w:sz w:val="28"/>
      <w:szCs w:val="28"/>
      <w:lang w:eastAsia="en-AU"/>
    </w:rPr>
  </w:style>
  <w:style w:type="paragraph" w:customStyle="1" w:styleId="Appendix">
    <w:name w:val="Appendix"/>
    <w:basedOn w:val="Normal"/>
    <w:next w:val="Normal"/>
    <w:link w:val="AppendixChar"/>
    <w:uiPriority w:val="1"/>
    <w:qFormat/>
    <w:rsid w:val="00DF2E21"/>
    <w:pPr>
      <w:numPr>
        <w:numId w:val="7"/>
      </w:numPr>
      <w:pBdr>
        <w:top w:val="single" w:sz="4" w:space="1" w:color="666666"/>
        <w:bottom w:val="single" w:sz="4" w:space="1" w:color="666666"/>
      </w:pBdr>
      <w:spacing w:before="0"/>
      <w:ind w:left="1344" w:hanging="1344"/>
      <w:contextualSpacing/>
    </w:pPr>
    <w:rPr>
      <w:color w:val="287DBE"/>
      <w:sz w:val="36"/>
      <w:szCs w:val="36"/>
    </w:rPr>
  </w:style>
  <w:style w:type="character" w:customStyle="1" w:styleId="ActionsChar">
    <w:name w:val="Actions Char"/>
    <w:basedOn w:val="DefaultParagraphFont"/>
    <w:link w:val="Actions"/>
    <w:rsid w:val="00DF2E21"/>
    <w:rPr>
      <w:rFonts w:ascii="Arial" w:hAnsi="Arial"/>
      <w:b/>
      <w:i/>
      <w:color w:val="FF0000"/>
    </w:rPr>
  </w:style>
  <w:style w:type="paragraph" w:customStyle="1" w:styleId="Resolution">
    <w:name w:val="Resolution"/>
    <w:basedOn w:val="Normal"/>
    <w:link w:val="ResolutionChar"/>
    <w:uiPriority w:val="3"/>
    <w:qFormat/>
    <w:rsid w:val="00DF2E21"/>
    <w:pPr>
      <w:numPr>
        <w:numId w:val="8"/>
      </w:numPr>
      <w:spacing w:before="0"/>
      <w:ind w:left="1701" w:hanging="1701"/>
      <w:contextualSpacing/>
    </w:pPr>
    <w:rPr>
      <w:b/>
      <w:i/>
      <w:color w:val="287DBE"/>
    </w:rPr>
  </w:style>
  <w:style w:type="character" w:customStyle="1" w:styleId="AppendixChar">
    <w:name w:val="Appendix Char"/>
    <w:basedOn w:val="DefaultParagraphFont"/>
    <w:link w:val="Appendix"/>
    <w:uiPriority w:val="1"/>
    <w:rsid w:val="00DF2E21"/>
    <w:rPr>
      <w:rFonts w:ascii="Arial" w:hAnsi="Arial"/>
      <w:color w:val="287DBE"/>
      <w:sz w:val="36"/>
      <w:szCs w:val="36"/>
    </w:rPr>
  </w:style>
  <w:style w:type="paragraph" w:styleId="TOC1">
    <w:name w:val="toc 1"/>
    <w:basedOn w:val="Normal"/>
    <w:next w:val="Normal"/>
    <w:uiPriority w:val="39"/>
    <w:unhideWhenUsed/>
    <w:rsid w:val="00DF2E21"/>
    <w:pPr>
      <w:keepNext/>
      <w:tabs>
        <w:tab w:val="left" w:pos="851"/>
        <w:tab w:val="right" w:pos="9628"/>
      </w:tabs>
      <w:spacing w:before="120"/>
    </w:pPr>
    <w:rPr>
      <w:b/>
      <w:smallCaps/>
    </w:rPr>
  </w:style>
  <w:style w:type="character" w:customStyle="1" w:styleId="ResolutionChar">
    <w:name w:val="Resolution Char"/>
    <w:basedOn w:val="DefaultParagraphFont"/>
    <w:link w:val="Resolution"/>
    <w:uiPriority w:val="3"/>
    <w:rsid w:val="00DF2E21"/>
    <w:rPr>
      <w:rFonts w:ascii="Arial" w:hAnsi="Arial"/>
      <w:b/>
      <w:i/>
      <w:color w:val="287DBE"/>
    </w:rPr>
  </w:style>
  <w:style w:type="paragraph" w:styleId="TOC2">
    <w:name w:val="toc 2"/>
    <w:basedOn w:val="Normal"/>
    <w:next w:val="Normal"/>
    <w:uiPriority w:val="39"/>
    <w:unhideWhenUsed/>
    <w:rsid w:val="00DF2E21"/>
    <w:pPr>
      <w:tabs>
        <w:tab w:val="left" w:pos="1349"/>
        <w:tab w:val="right" w:pos="9628"/>
      </w:tabs>
      <w:spacing w:before="0"/>
      <w:ind w:left="851"/>
    </w:pPr>
    <w:rPr>
      <w:smallCaps/>
    </w:rPr>
  </w:style>
  <w:style w:type="character" w:styleId="Hyperlink">
    <w:name w:val="Hyperlink"/>
    <w:basedOn w:val="DefaultParagraphFont"/>
    <w:uiPriority w:val="99"/>
    <w:unhideWhenUsed/>
    <w:rsid w:val="00DF2E21"/>
    <w:rPr>
      <w:color w:val="287DBE"/>
      <w:u w:val="single"/>
    </w:rPr>
  </w:style>
  <w:style w:type="paragraph" w:styleId="TOC3">
    <w:name w:val="toc 3"/>
    <w:basedOn w:val="Normal"/>
    <w:next w:val="Normal"/>
    <w:uiPriority w:val="39"/>
    <w:unhideWhenUsed/>
    <w:rsid w:val="00DF2E21"/>
    <w:pPr>
      <w:tabs>
        <w:tab w:val="left" w:pos="2127"/>
        <w:tab w:val="right" w:pos="9628"/>
      </w:tabs>
      <w:spacing w:before="0"/>
      <w:ind w:left="1349"/>
    </w:pPr>
    <w:rPr>
      <w:rFonts w:eastAsiaTheme="minorEastAsia"/>
      <w:noProof/>
      <w:lang w:eastAsia="en-AU"/>
    </w:rPr>
  </w:style>
  <w:style w:type="paragraph" w:styleId="TOC4">
    <w:name w:val="toc 4"/>
    <w:basedOn w:val="Normal"/>
    <w:next w:val="Normal"/>
    <w:uiPriority w:val="39"/>
    <w:unhideWhenUsed/>
    <w:rsid w:val="00DF2E21"/>
    <w:pPr>
      <w:tabs>
        <w:tab w:val="left" w:pos="2410"/>
        <w:tab w:val="right" w:pos="9628"/>
      </w:tabs>
      <w:spacing w:before="0"/>
      <w:ind w:left="1349"/>
    </w:pPr>
  </w:style>
  <w:style w:type="paragraph" w:styleId="TOC5">
    <w:name w:val="toc 5"/>
    <w:basedOn w:val="Normal"/>
    <w:next w:val="Normal"/>
    <w:uiPriority w:val="39"/>
    <w:unhideWhenUsed/>
    <w:rsid w:val="00DF2E21"/>
    <w:pPr>
      <w:tabs>
        <w:tab w:val="left" w:pos="2552"/>
        <w:tab w:val="right" w:pos="9628"/>
      </w:tabs>
      <w:spacing w:before="0"/>
      <w:ind w:left="1349"/>
    </w:pPr>
    <w:rPr>
      <w:noProof/>
    </w:rPr>
  </w:style>
  <w:style w:type="paragraph" w:styleId="TOC6">
    <w:name w:val="toc 6"/>
    <w:basedOn w:val="Normal"/>
    <w:next w:val="Normal"/>
    <w:uiPriority w:val="39"/>
    <w:unhideWhenUsed/>
    <w:rsid w:val="00DF2E21"/>
    <w:pPr>
      <w:tabs>
        <w:tab w:val="left" w:pos="2694"/>
        <w:tab w:val="right" w:pos="9628"/>
      </w:tabs>
      <w:spacing w:before="0"/>
      <w:ind w:left="1349"/>
    </w:pPr>
    <w:rPr>
      <w:noProof/>
    </w:rPr>
  </w:style>
  <w:style w:type="paragraph" w:styleId="TOC7">
    <w:name w:val="toc 7"/>
    <w:basedOn w:val="Normal"/>
    <w:next w:val="Normal"/>
    <w:uiPriority w:val="39"/>
    <w:unhideWhenUsed/>
    <w:rsid w:val="00DF2E21"/>
    <w:pPr>
      <w:tabs>
        <w:tab w:val="left" w:pos="2835"/>
        <w:tab w:val="right" w:pos="9628"/>
      </w:tabs>
      <w:spacing w:before="0"/>
      <w:ind w:left="1349"/>
    </w:pPr>
    <w:rPr>
      <w:noProof/>
    </w:rPr>
  </w:style>
  <w:style w:type="paragraph" w:styleId="TOC8">
    <w:name w:val="toc 8"/>
    <w:basedOn w:val="Normal"/>
    <w:next w:val="Normal"/>
    <w:uiPriority w:val="39"/>
    <w:unhideWhenUsed/>
    <w:rsid w:val="00DF2E21"/>
    <w:pPr>
      <w:tabs>
        <w:tab w:val="left" w:pos="2977"/>
        <w:tab w:val="right" w:pos="9628"/>
      </w:tabs>
      <w:spacing w:before="0"/>
      <w:ind w:left="1349"/>
    </w:pPr>
    <w:rPr>
      <w:noProof/>
    </w:rPr>
  </w:style>
  <w:style w:type="paragraph" w:styleId="TOC9">
    <w:name w:val="toc 9"/>
    <w:basedOn w:val="Normal"/>
    <w:next w:val="Normal"/>
    <w:uiPriority w:val="39"/>
    <w:unhideWhenUsed/>
    <w:rsid w:val="00DF2E21"/>
    <w:pPr>
      <w:tabs>
        <w:tab w:val="left" w:pos="3119"/>
        <w:tab w:val="right" w:pos="9628"/>
      </w:tabs>
      <w:spacing w:before="0"/>
      <w:ind w:left="1349"/>
    </w:pPr>
    <w:rPr>
      <w:noProof/>
    </w:rPr>
  </w:style>
  <w:style w:type="paragraph" w:styleId="TOCHeading">
    <w:name w:val="TOC Heading"/>
    <w:basedOn w:val="Normal"/>
    <w:next w:val="Normal"/>
    <w:uiPriority w:val="39"/>
    <w:unhideWhenUsed/>
    <w:qFormat/>
    <w:rsid w:val="00DF2E21"/>
    <w:pPr>
      <w:keepNext/>
      <w:pBdr>
        <w:top w:val="single" w:sz="4" w:space="1" w:color="666666"/>
        <w:bottom w:val="single" w:sz="4" w:space="1" w:color="666666"/>
      </w:pBdr>
    </w:pPr>
    <w:rPr>
      <w:caps/>
      <w:color w:val="297DC7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E21"/>
    <w:rPr>
      <w:rFonts w:ascii="Tahoma" w:hAnsi="Tahoma" w:cs="Segoe UI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E21"/>
    <w:rPr>
      <w:rFonts w:ascii="Tahoma" w:hAnsi="Tahoma" w:cs="Segoe UI"/>
      <w:sz w:val="16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DF2E21"/>
    <w:pPr>
      <w:spacing w:after="20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F2E21"/>
    <w:rPr>
      <w:rFonts w:ascii="Arial" w:hAnsi="Arial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F2E21"/>
    <w:pPr>
      <w:spacing w:after="120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F2E21"/>
    <w:rPr>
      <w:rFonts w:ascii="Arial" w:hAnsi="Ari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2E21"/>
    <w:pPr>
      <w:keepNext/>
      <w:numPr>
        <w:ilvl w:val="1"/>
      </w:numPr>
      <w:spacing w:before="0"/>
      <w:jc w:val="right"/>
    </w:pPr>
    <w:rPr>
      <w:rFonts w:eastAsiaTheme="minorEastAsia"/>
      <w:caps/>
      <w:color w:val="66666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F2E21"/>
    <w:rPr>
      <w:rFonts w:ascii="Arial" w:eastAsiaTheme="minorEastAsia" w:hAnsi="Arial"/>
      <w:caps/>
      <w:color w:val="666666"/>
      <w:spacing w:val="15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DF2E21"/>
    <w:pPr>
      <w:spacing w:before="120" w:after="120"/>
      <w:ind w:left="720"/>
    </w:pPr>
    <w:rPr>
      <w:iCs/>
      <w:color w:val="C0BFBF"/>
    </w:rPr>
  </w:style>
  <w:style w:type="character" w:customStyle="1" w:styleId="QuoteChar">
    <w:name w:val="Quote Char"/>
    <w:basedOn w:val="DefaultParagraphFont"/>
    <w:link w:val="Quote"/>
    <w:uiPriority w:val="29"/>
    <w:rsid w:val="00DF2E21"/>
    <w:rPr>
      <w:rFonts w:ascii="Arial" w:hAnsi="Arial"/>
      <w:iCs/>
      <w:color w:val="C0BF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2E21"/>
    <w:pPr>
      <w:spacing w:before="100" w:beforeAutospacing="1"/>
      <w:ind w:left="720"/>
      <w:jc w:val="center"/>
    </w:pPr>
    <w:rPr>
      <w:i/>
      <w:iCs/>
      <w:color w:val="6CADDF"/>
      <w:spacing w:val="-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2E21"/>
    <w:rPr>
      <w:rFonts w:ascii="Arial" w:hAnsi="Arial"/>
      <w:i/>
      <w:iCs/>
      <w:color w:val="6CADDF"/>
      <w:spacing w:val="-1"/>
      <w:sz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F2E21"/>
    <w:rPr>
      <w:color w:val="666666"/>
      <w:u w:val="single"/>
    </w:rPr>
  </w:style>
  <w:style w:type="character" w:styleId="SubtleEmphasis">
    <w:name w:val="Subtle Emphasis"/>
    <w:basedOn w:val="DefaultParagraphFont"/>
    <w:uiPriority w:val="19"/>
    <w:qFormat/>
    <w:rsid w:val="00DF2E21"/>
    <w:rPr>
      <w:i/>
      <w:iCs/>
      <w:color w:val="595959"/>
    </w:rPr>
  </w:style>
  <w:style w:type="character" w:styleId="Emphasis">
    <w:name w:val="Emphasis"/>
    <w:basedOn w:val="DefaultParagraphFont"/>
    <w:uiPriority w:val="20"/>
    <w:qFormat/>
    <w:rsid w:val="00DF2E2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F2E21"/>
    <w:rPr>
      <w:b/>
      <w:i/>
      <w:iCs/>
      <w:color w:val="auto"/>
    </w:rPr>
  </w:style>
  <w:style w:type="character" w:customStyle="1" w:styleId="StrongTableHeading">
    <w:name w:val="Strong Table Heading"/>
    <w:basedOn w:val="DefaultParagraphFont"/>
    <w:uiPriority w:val="19"/>
    <w:qFormat/>
    <w:rsid w:val="00DF2E21"/>
    <w:rPr>
      <w:b/>
      <w:i w:val="0"/>
      <w:u w:val="single"/>
    </w:rPr>
  </w:style>
  <w:style w:type="character" w:styleId="SubtleReference">
    <w:name w:val="Subtle Reference"/>
    <w:basedOn w:val="DefaultParagraphFont"/>
    <w:uiPriority w:val="31"/>
    <w:qFormat/>
    <w:rsid w:val="00DF2E21"/>
    <w:rPr>
      <w:caps w:val="0"/>
      <w:smallCaps/>
      <w:color w:val="595959"/>
    </w:rPr>
  </w:style>
  <w:style w:type="character" w:styleId="IntenseReference">
    <w:name w:val="Intense Reference"/>
    <w:basedOn w:val="DefaultParagraphFont"/>
    <w:uiPriority w:val="32"/>
    <w:qFormat/>
    <w:rsid w:val="00DF2E21"/>
    <w:rPr>
      <w:b/>
      <w:bCs/>
      <w:caps w:val="0"/>
      <w:smallCaps/>
      <w:color w:val="6CADDF"/>
      <w:spacing w:val="0"/>
      <w:sz w:val="18"/>
      <w:u w:val="single"/>
    </w:rPr>
  </w:style>
  <w:style w:type="character" w:styleId="BookTitle">
    <w:name w:val="Book Title"/>
    <w:basedOn w:val="DefaultParagraphFont"/>
    <w:uiPriority w:val="33"/>
    <w:qFormat/>
    <w:rsid w:val="00DF2E21"/>
    <w:rPr>
      <w:b/>
      <w:bCs/>
      <w:i w:val="0"/>
      <w:iCs/>
      <w:caps w:val="0"/>
      <w:smallCaps/>
      <w:spacing w:val="10"/>
    </w:rPr>
  </w:style>
  <w:style w:type="character" w:styleId="PlaceholderText">
    <w:name w:val="Placeholder Text"/>
    <w:basedOn w:val="DefaultParagraphFont"/>
    <w:uiPriority w:val="99"/>
    <w:rsid w:val="00DF2E21"/>
    <w:rPr>
      <w:color w:val="808080"/>
    </w:rPr>
  </w:style>
  <w:style w:type="character" w:customStyle="1" w:styleId="Confidential">
    <w:name w:val="Confidential"/>
    <w:basedOn w:val="DefaultParagraphFont"/>
    <w:uiPriority w:val="4"/>
    <w:qFormat/>
    <w:rsid w:val="00DF2E21"/>
    <w:rPr>
      <w:rFonts w:ascii="Arial" w:hAnsi="Arial"/>
      <w:caps/>
      <w:smallCaps w:val="0"/>
      <w:color w:val="FF0000"/>
      <w:sz w:val="20"/>
    </w:rPr>
  </w:style>
  <w:style w:type="table" w:customStyle="1" w:styleId="Collgar">
    <w:name w:val="Collgar"/>
    <w:basedOn w:val="TableNormal"/>
    <w:uiPriority w:val="99"/>
    <w:rsid w:val="00DF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DF2E21"/>
    <w:pPr>
      <w:spacing w:before="80" w:after="60"/>
    </w:pPr>
    <w:rPr>
      <w:rFonts w:eastAsia="Times New Roman" w:cs="Times New Roman"/>
      <w:sz w:val="20"/>
    </w:rPr>
  </w:style>
  <w:style w:type="paragraph" w:customStyle="1" w:styleId="Picture">
    <w:name w:val="Picture"/>
    <w:basedOn w:val="Normal"/>
    <w:link w:val="PictureChar"/>
    <w:uiPriority w:val="19"/>
    <w:qFormat/>
    <w:rsid w:val="00DF2E21"/>
    <w:pPr>
      <w:jc w:val="center"/>
    </w:pPr>
    <w:rPr>
      <w:noProof/>
      <w:lang w:eastAsia="en-AU"/>
    </w:rPr>
  </w:style>
  <w:style w:type="character" w:customStyle="1" w:styleId="PictureChar">
    <w:name w:val="Picture Char"/>
    <w:basedOn w:val="DefaultParagraphFont"/>
    <w:link w:val="Picture"/>
    <w:uiPriority w:val="19"/>
    <w:rsid w:val="00DF2E21"/>
    <w:rPr>
      <w:rFonts w:ascii="Arial" w:hAnsi="Arial"/>
      <w:noProof/>
      <w:lang w:eastAsia="en-AU"/>
    </w:rPr>
  </w:style>
  <w:style w:type="table" w:styleId="TableGrid">
    <w:name w:val="Table Grid"/>
    <w:basedOn w:val="TableNormal"/>
    <w:uiPriority w:val="59"/>
    <w:rsid w:val="00DF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next w:val="TableRow"/>
    <w:link w:val="TableHeaderChar"/>
    <w:uiPriority w:val="30"/>
    <w:qFormat/>
    <w:rsid w:val="00DF2E21"/>
    <w:pPr>
      <w:spacing w:before="120" w:after="120"/>
    </w:pPr>
    <w:rPr>
      <w:color w:val="FFFFFF" w:themeColor="background1"/>
    </w:rPr>
  </w:style>
  <w:style w:type="paragraph" w:customStyle="1" w:styleId="TableRow">
    <w:name w:val="Table Row"/>
    <w:basedOn w:val="Normal"/>
    <w:link w:val="TableRowChar"/>
    <w:uiPriority w:val="30"/>
    <w:qFormat/>
    <w:rsid w:val="00DF2E21"/>
    <w:pPr>
      <w:spacing w:before="120" w:after="120"/>
    </w:pPr>
  </w:style>
  <w:style w:type="character" w:customStyle="1" w:styleId="TableHeaderChar">
    <w:name w:val="Table Header Char"/>
    <w:basedOn w:val="DefaultParagraphFont"/>
    <w:link w:val="TableHeader"/>
    <w:uiPriority w:val="30"/>
    <w:rsid w:val="00DF2E21"/>
    <w:rPr>
      <w:rFonts w:ascii="Arial" w:hAnsi="Arial"/>
      <w:color w:val="FFFFFF" w:themeColor="background1"/>
    </w:rPr>
  </w:style>
  <w:style w:type="character" w:customStyle="1" w:styleId="TableRowChar">
    <w:name w:val="Table Row Char"/>
    <w:basedOn w:val="DefaultParagraphFont"/>
    <w:link w:val="TableRow"/>
    <w:uiPriority w:val="30"/>
    <w:rsid w:val="00DF2E21"/>
    <w:rPr>
      <w:rFonts w:ascii="Arial" w:hAnsi="Arial"/>
    </w:rPr>
  </w:style>
  <w:style w:type="table" w:customStyle="1" w:styleId="CollgarProcedure">
    <w:name w:val="Collgar Procedure"/>
    <w:basedOn w:val="TableNormal"/>
    <w:uiPriority w:val="99"/>
    <w:rsid w:val="00DF2E21"/>
    <w:pPr>
      <w:spacing w:before="120" w:after="120" w:line="240" w:lineRule="auto"/>
    </w:pPr>
    <w:rPr>
      <w:rFonts w:eastAsiaTheme="minorEastAsia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="Arial" w:hAnsi="Arial"/>
        <w:color w:val="FFFFFF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6CADDF"/>
      </w:tcPr>
    </w:tblStylePr>
  </w:style>
  <w:style w:type="paragraph" w:customStyle="1" w:styleId="TableRowBullet">
    <w:name w:val="Table Row Bullet"/>
    <w:basedOn w:val="TableRow"/>
    <w:link w:val="TableRowBulletChar"/>
    <w:uiPriority w:val="2"/>
    <w:qFormat/>
    <w:rsid w:val="00DF2E21"/>
    <w:pPr>
      <w:spacing w:before="60" w:after="60"/>
    </w:pPr>
    <w:rPr>
      <w:rFonts w:eastAsiaTheme="minorEastAsia"/>
      <w:sz w:val="20"/>
      <w:lang w:eastAsia="en-AU"/>
    </w:rPr>
  </w:style>
  <w:style w:type="character" w:customStyle="1" w:styleId="TableRowBulletChar">
    <w:name w:val="Table Row Bullet Char"/>
    <w:basedOn w:val="TableRowChar"/>
    <w:link w:val="TableRowBullet"/>
    <w:uiPriority w:val="2"/>
    <w:rsid w:val="00DF2E21"/>
    <w:rPr>
      <w:rFonts w:ascii="Arial" w:eastAsiaTheme="minorEastAsia" w:hAnsi="Arial"/>
      <w:sz w:val="20"/>
      <w:lang w:eastAsia="en-AU"/>
    </w:rPr>
  </w:style>
  <w:style w:type="paragraph" w:customStyle="1" w:styleId="ListParanospace">
    <w:name w:val="List Para no space"/>
    <w:basedOn w:val="ListParagraph"/>
    <w:link w:val="ListParanospaceChar"/>
    <w:uiPriority w:val="2"/>
    <w:qFormat/>
    <w:rsid w:val="00DF2E21"/>
    <w:pPr>
      <w:numPr>
        <w:numId w:val="9"/>
      </w:numPr>
      <w:spacing w:before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F2E21"/>
    <w:rPr>
      <w:rFonts w:ascii="Arial" w:hAnsi="Arial"/>
    </w:rPr>
  </w:style>
  <w:style w:type="character" w:customStyle="1" w:styleId="ListParanospaceChar">
    <w:name w:val="List Para no space Char"/>
    <w:basedOn w:val="ListParagraphChar"/>
    <w:link w:val="ListParanospace"/>
    <w:uiPriority w:val="2"/>
    <w:rsid w:val="00DF2E21"/>
    <w:rPr>
      <w:rFonts w:ascii="Arial" w:hAnsi="Arial"/>
    </w:rPr>
  </w:style>
  <w:style w:type="paragraph" w:customStyle="1" w:styleId="ColumnHeader">
    <w:name w:val="Column Header"/>
    <w:basedOn w:val="Normal"/>
    <w:next w:val="BodyText"/>
    <w:rsid w:val="009E576A"/>
    <w:pPr>
      <w:keepNext/>
      <w:spacing w:before="0" w:after="120"/>
    </w:pPr>
    <w:rPr>
      <w:rFonts w:eastAsia="Arial" w:cs="Arial"/>
      <w:b/>
      <w:sz w:val="18"/>
      <w:szCs w:val="20"/>
      <w:lang w:eastAsia="en-AU"/>
    </w:rPr>
  </w:style>
  <w:style w:type="paragraph" w:customStyle="1" w:styleId="Meaning">
    <w:name w:val="Meaning"/>
    <w:basedOn w:val="Normal"/>
    <w:link w:val="MeaningChar"/>
    <w:rsid w:val="009E576A"/>
    <w:pPr>
      <w:spacing w:before="0" w:after="120"/>
    </w:pPr>
    <w:rPr>
      <w:rFonts w:eastAsia="Arial" w:cs="Arial"/>
      <w:sz w:val="18"/>
      <w:szCs w:val="20"/>
      <w:lang w:eastAsia="en-AU"/>
    </w:rPr>
  </w:style>
  <w:style w:type="paragraph" w:customStyle="1" w:styleId="Term">
    <w:name w:val="Term"/>
    <w:basedOn w:val="Normal"/>
    <w:next w:val="BodyText"/>
    <w:rsid w:val="009E576A"/>
    <w:pPr>
      <w:spacing w:before="0" w:after="120"/>
    </w:pPr>
    <w:rPr>
      <w:rFonts w:eastAsia="Arial" w:cs="Arial"/>
      <w:b/>
      <w:sz w:val="18"/>
      <w:szCs w:val="20"/>
      <w:lang w:eastAsia="en-AU"/>
    </w:rPr>
  </w:style>
  <w:style w:type="character" w:customStyle="1" w:styleId="MeaningChar">
    <w:name w:val="Meaning Char"/>
    <w:link w:val="Meaning"/>
    <w:rsid w:val="009E576A"/>
    <w:rPr>
      <w:rFonts w:ascii="Arial" w:eastAsia="Arial" w:hAnsi="Arial" w:cs="Arial"/>
      <w:sz w:val="18"/>
      <w:szCs w:val="20"/>
      <w:lang w:eastAsia="en-AU"/>
    </w:rPr>
  </w:style>
  <w:style w:type="paragraph" w:customStyle="1" w:styleId="Default">
    <w:name w:val="Default"/>
    <w:rsid w:val="00A574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Heading2">
    <w:name w:val="SubHeading2"/>
    <w:basedOn w:val="Normal"/>
    <w:link w:val="SubHeading2Char"/>
    <w:uiPriority w:val="2"/>
    <w:qFormat/>
    <w:rsid w:val="008B2156"/>
    <w:pPr>
      <w:keepNext/>
    </w:pPr>
    <w:rPr>
      <w:i/>
      <w:color w:val="595959"/>
    </w:rPr>
  </w:style>
  <w:style w:type="character" w:customStyle="1" w:styleId="SubHeading2Char">
    <w:name w:val="SubHeading2 Char"/>
    <w:basedOn w:val="DefaultParagraphFont"/>
    <w:link w:val="SubHeading2"/>
    <w:uiPriority w:val="2"/>
    <w:rsid w:val="008B2156"/>
    <w:rPr>
      <w:rFonts w:ascii="Arial" w:hAnsi="Arial"/>
      <w:i/>
      <w:color w:val="595959"/>
    </w:rPr>
  </w:style>
  <w:style w:type="character" w:styleId="UnresolvedMention">
    <w:name w:val="Unresolved Mention"/>
    <w:basedOn w:val="DefaultParagraphFont"/>
    <w:uiPriority w:val="99"/>
    <w:semiHidden/>
    <w:unhideWhenUsed/>
    <w:rsid w:val="009B1D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rah.harms@collgar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5839a2-d109-4d1b-b4fa-c561ac81ab3b" xsi:nil="true"/>
    <lcf76f155ced4ddcb4097134ff3c332f xmlns="114aa352-fbdc-4f17-8579-143dbe6c35e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11BDB45A52F4BBC1F7DC13D0CF8D3" ma:contentTypeVersion="15" ma:contentTypeDescription="Create a new document." ma:contentTypeScope="" ma:versionID="28009257fab32226e34f90c066b22c52">
  <xsd:schema xmlns:xsd="http://www.w3.org/2001/XMLSchema" xmlns:xs="http://www.w3.org/2001/XMLSchema" xmlns:p="http://schemas.microsoft.com/office/2006/metadata/properties" xmlns:ns2="114aa352-fbdc-4f17-8579-143dbe6c35ee" xmlns:ns3="ff5839a2-d109-4d1b-b4fa-c561ac81ab3b" targetNamespace="http://schemas.microsoft.com/office/2006/metadata/properties" ma:root="true" ma:fieldsID="b749d22bcc04de48bdd70ce03f2dad86" ns2:_="" ns3:_="">
    <xsd:import namespace="114aa352-fbdc-4f17-8579-143dbe6c35ee"/>
    <xsd:import namespace="ff5839a2-d109-4d1b-b4fa-c561ac81ab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aa352-fbdc-4f17-8579-143dbe6c35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737b250-f44d-4a79-82e5-bdf8b7c3d3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839a2-d109-4d1b-b4fa-c561ac81ab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779b842-fba7-47ec-a878-92ae76972c07}" ma:internalName="TaxCatchAll" ma:showField="CatchAllData" ma:web="ff5839a2-d109-4d1b-b4fa-c561ac81ab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ADE180-7200-4CC3-8C37-DBD625A4B2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F63AA1-5BE4-48AF-BA8B-43053E6C9827}">
  <ds:schemaRefs>
    <ds:schemaRef ds:uri="http://schemas.microsoft.com/office/2006/metadata/properties"/>
    <ds:schemaRef ds:uri="http://schemas.microsoft.com/office/infopath/2007/PartnerControls"/>
    <ds:schemaRef ds:uri="ff5839a2-d109-4d1b-b4fa-c561ac81ab3b"/>
    <ds:schemaRef ds:uri="114aa352-fbdc-4f17-8579-143dbe6c35ee"/>
  </ds:schemaRefs>
</ds:datastoreItem>
</file>

<file path=customXml/itemProps3.xml><?xml version="1.0" encoding="utf-8"?>
<ds:datastoreItem xmlns:ds="http://schemas.openxmlformats.org/officeDocument/2006/customXml" ds:itemID="{90BFE972-669D-414F-BD1E-56403472D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4aa352-fbdc-4f17-8579-143dbe6c35ee"/>
    <ds:schemaRef ds:uri="ff5839a2-d109-4d1b-b4fa-c561ac81ab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FF7050-9E92-4645-AE93-B787A797BE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65</Words>
  <Characters>1417</Characters>
  <Application>Microsoft Office Word</Application>
  <DocSecurity>0</DocSecurity>
  <Lines>4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all</dc:creator>
  <cp:keywords/>
  <dc:description/>
  <cp:lastModifiedBy>Sarah Harms</cp:lastModifiedBy>
  <cp:revision>12</cp:revision>
  <cp:lastPrinted>2020-10-27T09:09:00Z</cp:lastPrinted>
  <dcterms:created xsi:type="dcterms:W3CDTF">2020-10-27T08:37:00Z</dcterms:created>
  <dcterms:modified xsi:type="dcterms:W3CDTF">2023-01-0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611BDB45A52F4BBC1F7DC13D0CF8D3</vt:lpwstr>
  </property>
  <property fmtid="{D5CDD505-2E9C-101B-9397-08002B2CF9AE}" pid="3" name="Order">
    <vt:r8>400</vt:r8>
  </property>
  <property fmtid="{D5CDD505-2E9C-101B-9397-08002B2CF9AE}" pid="4" name="MediaServiceImageTags">
    <vt:lpwstr/>
  </property>
</Properties>
</file>